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0577DB" w14:textId="77777777" w:rsidR="00283CD2" w:rsidRPr="0072405D" w:rsidRDefault="00283CD2" w:rsidP="00C5062E">
      <w:pPr>
        <w:pStyle w:val="BodyText2"/>
        <w:tabs>
          <w:tab w:val="left" w:pos="2880"/>
          <w:tab w:val="left" w:pos="3060"/>
          <w:tab w:val="left" w:pos="5040"/>
          <w:tab w:val="left" w:pos="5760"/>
          <w:tab w:val="left" w:pos="7380"/>
        </w:tabs>
        <w:ind w:right="192"/>
        <w:jc w:val="both"/>
        <w:outlineLvl w:val="0"/>
        <w:rPr>
          <w:rFonts w:cs="Arial"/>
          <w:szCs w:val="19"/>
          <w:lang w:val="da-DK"/>
        </w:rPr>
      </w:pPr>
    </w:p>
    <w:p w14:paraId="440577DC" w14:textId="77777777" w:rsidR="009621CA" w:rsidRPr="0072405D" w:rsidRDefault="009621CA" w:rsidP="00C5062E">
      <w:pPr>
        <w:pStyle w:val="BodyText2"/>
        <w:tabs>
          <w:tab w:val="left" w:pos="2880"/>
          <w:tab w:val="left" w:pos="3060"/>
          <w:tab w:val="left" w:pos="5040"/>
          <w:tab w:val="left" w:pos="5760"/>
          <w:tab w:val="left" w:pos="7380"/>
        </w:tabs>
        <w:ind w:right="192"/>
        <w:jc w:val="both"/>
        <w:outlineLvl w:val="0"/>
        <w:rPr>
          <w:rFonts w:cs="Arial"/>
          <w:szCs w:val="19"/>
          <w:lang w:val="da-DK"/>
        </w:rPr>
      </w:pPr>
    </w:p>
    <w:p w14:paraId="440577DE" w14:textId="77777777" w:rsidR="00AB389A" w:rsidRPr="0072405D" w:rsidRDefault="00AB389A" w:rsidP="001821A9">
      <w:pPr>
        <w:rPr>
          <w:rFonts w:ascii="Arial" w:hAnsi="Arial" w:cs="Arial"/>
          <w:b/>
          <w:bCs/>
          <w:spacing w:val="-4"/>
          <w:kern w:val="36"/>
          <w:sz w:val="32"/>
          <w:szCs w:val="32"/>
          <w:lang w:val="da-DK"/>
        </w:rPr>
      </w:pPr>
    </w:p>
    <w:p w14:paraId="579C0A8D" w14:textId="3C47C600" w:rsidR="003A5F1E" w:rsidRDefault="00EE089E" w:rsidP="00002815">
      <w:pPr>
        <w:jc w:val="center"/>
        <w:rPr>
          <w:rFonts w:ascii="Arial" w:hAnsi="Arial" w:cs="Arial"/>
          <w:b/>
          <w:bCs/>
          <w:spacing w:val="-4"/>
          <w:kern w:val="36"/>
          <w:sz w:val="32"/>
          <w:szCs w:val="32"/>
          <w:lang w:val="da-DK"/>
        </w:rPr>
      </w:pPr>
      <w:r>
        <w:rPr>
          <w:rFonts w:ascii="Arial" w:hAnsi="Arial" w:cs="Arial"/>
          <w:b/>
          <w:bCs/>
          <w:spacing w:val="-4"/>
          <w:kern w:val="36"/>
          <w:sz w:val="32"/>
          <w:szCs w:val="32"/>
          <w:lang w:val="da-DK"/>
        </w:rPr>
        <w:t>Oplev</w:t>
      </w:r>
      <w:r w:rsidR="003A5F1E">
        <w:rPr>
          <w:rFonts w:ascii="Arial" w:hAnsi="Arial" w:cs="Arial"/>
          <w:b/>
          <w:bCs/>
          <w:spacing w:val="-4"/>
          <w:kern w:val="36"/>
          <w:sz w:val="32"/>
          <w:szCs w:val="32"/>
          <w:lang w:val="da-DK"/>
        </w:rPr>
        <w:t xml:space="preserve"> kraftfuld lyd og krystalklar radio hvor som helst med ny tre-i-én højttaler fra JBL</w:t>
      </w:r>
    </w:p>
    <w:p w14:paraId="5E6BEDFF" w14:textId="77777777" w:rsidR="00F7738B" w:rsidRPr="0072405D" w:rsidRDefault="00F7738B" w:rsidP="00002815">
      <w:pPr>
        <w:jc w:val="center"/>
        <w:rPr>
          <w:rFonts w:ascii="Arial" w:hAnsi="Arial" w:cs="Arial"/>
          <w:b/>
          <w:bCs/>
          <w:spacing w:val="-4"/>
          <w:kern w:val="36"/>
          <w:sz w:val="32"/>
          <w:szCs w:val="32"/>
          <w:lang w:val="da-DK"/>
        </w:rPr>
      </w:pPr>
    </w:p>
    <w:p w14:paraId="18BED31B" w14:textId="518E6A8A" w:rsidR="00FF389C" w:rsidRPr="0072405D" w:rsidRDefault="00A61FCC" w:rsidP="00002815">
      <w:pPr>
        <w:jc w:val="center"/>
        <w:rPr>
          <w:rFonts w:ascii="Arial" w:hAnsi="Arial" w:cs="Arial"/>
          <w:b/>
          <w:bCs/>
          <w:spacing w:val="-4"/>
          <w:kern w:val="36"/>
          <w:sz w:val="32"/>
          <w:szCs w:val="32"/>
          <w:lang w:val="da-DK"/>
        </w:rPr>
      </w:pPr>
      <w:r w:rsidRPr="0072405D">
        <w:rPr>
          <w:rFonts w:ascii="Arial" w:hAnsi="Arial" w:cs="Arial"/>
          <w:b/>
          <w:bCs/>
          <w:noProof/>
          <w:spacing w:val="-4"/>
          <w:kern w:val="36"/>
          <w:sz w:val="32"/>
          <w:szCs w:val="32"/>
          <w:lang w:val="da-DK"/>
        </w:rPr>
        <w:drawing>
          <wp:inline distT="0" distB="0" distL="0" distR="0" wp14:anchorId="31A9C390" wp14:editId="5F9A0AB8">
            <wp:extent cx="4090551" cy="271173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JBL Tuner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3225" cy="2726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B10D7" w14:textId="6F90796E" w:rsidR="00B8386C" w:rsidRPr="0072405D" w:rsidRDefault="00B8386C" w:rsidP="00FF389C">
      <w:pPr>
        <w:jc w:val="center"/>
        <w:rPr>
          <w:rFonts w:ascii="Arial" w:hAnsi="Arial" w:cs="Arial"/>
          <w:bCs/>
          <w:i/>
          <w:spacing w:val="-4"/>
          <w:kern w:val="36"/>
          <w:highlight w:val="yellow"/>
          <w:lang w:val="da-DK"/>
        </w:rPr>
      </w:pPr>
    </w:p>
    <w:p w14:paraId="148F6FF8" w14:textId="77777777" w:rsidR="00211113" w:rsidRPr="0072405D" w:rsidRDefault="00211113" w:rsidP="00FF389C">
      <w:pPr>
        <w:jc w:val="center"/>
        <w:rPr>
          <w:rFonts w:ascii="Arial" w:hAnsi="Arial" w:cs="Arial"/>
          <w:bCs/>
          <w:i/>
          <w:spacing w:val="-4"/>
          <w:lang w:val="da-DK"/>
        </w:rPr>
      </w:pPr>
    </w:p>
    <w:p w14:paraId="45FCC937" w14:textId="04A12DA8" w:rsidR="00887B40" w:rsidRPr="0072405D" w:rsidRDefault="00F7738B" w:rsidP="001654AF">
      <w:pPr>
        <w:rPr>
          <w:rFonts w:ascii="Arial" w:eastAsia="Cambria" w:hAnsi="Arial" w:cs="Arial"/>
          <w:noProof/>
          <w:lang w:val="da-DK"/>
        </w:rPr>
      </w:pPr>
      <w:r w:rsidRPr="0072405D">
        <w:rPr>
          <w:rFonts w:ascii="Arial" w:hAnsi="Arial" w:cs="Arial"/>
          <w:b/>
          <w:noProof/>
          <w:lang w:val="da-DK"/>
        </w:rPr>
        <w:t>København</w:t>
      </w:r>
      <w:r w:rsidR="006C71F8" w:rsidRPr="0072405D">
        <w:rPr>
          <w:rFonts w:ascii="Arial" w:hAnsi="Arial" w:cs="Arial"/>
          <w:b/>
          <w:noProof/>
          <w:lang w:val="da-DK"/>
        </w:rPr>
        <w:t>,</w:t>
      </w:r>
      <w:r w:rsidR="0097155B" w:rsidRPr="0072405D">
        <w:rPr>
          <w:rFonts w:ascii="Arial" w:hAnsi="Arial" w:cs="Arial"/>
          <w:b/>
          <w:noProof/>
          <w:lang w:val="da-DK"/>
        </w:rPr>
        <w:t xml:space="preserve"> </w:t>
      </w:r>
      <w:r w:rsidR="00866E56" w:rsidRPr="0072405D">
        <w:rPr>
          <w:rFonts w:ascii="Arial" w:eastAsia="Cambria" w:hAnsi="Arial" w:cs="Arial"/>
          <w:b/>
          <w:noProof/>
          <w:lang w:val="da-DK"/>
        </w:rPr>
        <w:t xml:space="preserve">– </w:t>
      </w:r>
      <w:r w:rsidR="00C95385">
        <w:rPr>
          <w:rFonts w:ascii="Arial" w:eastAsia="Cambria" w:hAnsi="Arial" w:cs="Arial"/>
          <w:b/>
          <w:noProof/>
          <w:highlight w:val="yellow"/>
          <w:lang w:val="da-DK"/>
        </w:rPr>
        <w:t>10</w:t>
      </w:r>
      <w:bookmarkStart w:id="0" w:name="_GoBack"/>
      <w:bookmarkEnd w:id="0"/>
      <w:r w:rsidRPr="0072405D">
        <w:rPr>
          <w:rFonts w:ascii="Arial" w:eastAsia="Cambria" w:hAnsi="Arial" w:cs="Arial"/>
          <w:b/>
          <w:noProof/>
          <w:highlight w:val="yellow"/>
          <w:lang w:val="da-DK"/>
        </w:rPr>
        <w:t>. juli</w:t>
      </w:r>
      <w:r w:rsidR="0097155B" w:rsidRPr="0072405D">
        <w:rPr>
          <w:rFonts w:ascii="Arial" w:eastAsia="Cambria" w:hAnsi="Arial" w:cs="Arial"/>
          <w:b/>
          <w:noProof/>
          <w:lang w:val="da-DK"/>
        </w:rPr>
        <w:t>, 2018</w:t>
      </w:r>
      <w:r w:rsidR="007E0353" w:rsidRPr="0072405D">
        <w:rPr>
          <w:rFonts w:ascii="Arial" w:eastAsia="Cambria" w:hAnsi="Arial" w:cs="Arial"/>
          <w:b/>
          <w:noProof/>
          <w:lang w:val="da-DK"/>
        </w:rPr>
        <w:t>.</w:t>
      </w:r>
      <w:r w:rsidR="0097155B" w:rsidRPr="0072405D">
        <w:rPr>
          <w:rFonts w:ascii="Arial" w:eastAsia="Cambria" w:hAnsi="Arial" w:cs="Arial"/>
          <w:b/>
          <w:noProof/>
          <w:lang w:val="da-DK"/>
        </w:rPr>
        <w:t xml:space="preserve"> </w:t>
      </w:r>
      <w:r w:rsidR="00887B40" w:rsidRPr="0072405D">
        <w:rPr>
          <w:rFonts w:ascii="Arial" w:eastAsia="Cambria" w:hAnsi="Arial" w:cs="Arial"/>
          <w:noProof/>
          <w:lang w:val="da-DK"/>
        </w:rPr>
        <w:t xml:space="preserve">Tre-i-én. </w:t>
      </w:r>
      <w:r w:rsidR="00887B40" w:rsidRPr="003A5F1E">
        <w:rPr>
          <w:rFonts w:ascii="Arial" w:eastAsia="Cambria" w:hAnsi="Arial" w:cs="Arial"/>
          <w:noProof/>
          <w:lang w:val="en-US"/>
        </w:rPr>
        <w:t xml:space="preserve">DAB+ radio. FM radio. Bluetooth højttaler. </w:t>
      </w:r>
      <w:r w:rsidR="00887B40" w:rsidRPr="0072405D">
        <w:rPr>
          <w:rFonts w:ascii="Arial" w:eastAsia="Cambria" w:hAnsi="Arial" w:cs="Arial"/>
          <w:noProof/>
          <w:lang w:val="da-DK"/>
        </w:rPr>
        <w:t xml:space="preserve">JBL har </w:t>
      </w:r>
      <w:r w:rsidR="00CF4EE2">
        <w:rPr>
          <w:rFonts w:ascii="Arial" w:eastAsia="Cambria" w:hAnsi="Arial" w:cs="Arial"/>
          <w:noProof/>
          <w:lang w:val="da-DK"/>
        </w:rPr>
        <w:t>genopfundet</w:t>
      </w:r>
      <w:r w:rsidR="00887B40" w:rsidRPr="0072405D">
        <w:rPr>
          <w:rFonts w:ascii="Arial" w:eastAsia="Cambria" w:hAnsi="Arial" w:cs="Arial"/>
          <w:noProof/>
          <w:lang w:val="da-DK"/>
        </w:rPr>
        <w:t xml:space="preserve"> den traditionelle FM radio </w:t>
      </w:r>
      <w:r w:rsidR="0072405D" w:rsidRPr="0072405D">
        <w:rPr>
          <w:rFonts w:ascii="Arial" w:eastAsia="Cambria" w:hAnsi="Arial" w:cs="Arial"/>
          <w:noProof/>
          <w:lang w:val="da-DK"/>
        </w:rPr>
        <w:t xml:space="preserve">ved </w:t>
      </w:r>
      <w:r w:rsidR="0072405D" w:rsidRPr="003A5F1E">
        <w:rPr>
          <w:rFonts w:ascii="Arial" w:eastAsia="Cambria" w:hAnsi="Arial" w:cs="Arial"/>
          <w:noProof/>
          <w:lang w:val="da-DK"/>
        </w:rPr>
        <w:t>at</w:t>
      </w:r>
      <w:r w:rsidR="00887B40" w:rsidRPr="003A5F1E">
        <w:rPr>
          <w:rFonts w:ascii="Arial" w:eastAsia="Cambria" w:hAnsi="Arial" w:cs="Arial"/>
          <w:noProof/>
          <w:lang w:val="da-DK"/>
        </w:rPr>
        <w:t xml:space="preserve"> </w:t>
      </w:r>
      <w:r w:rsidR="003A5F1E" w:rsidRPr="003A5F1E">
        <w:rPr>
          <w:rFonts w:ascii="Arial" w:eastAsia="Cambria" w:hAnsi="Arial" w:cs="Arial"/>
          <w:noProof/>
          <w:lang w:val="da-DK"/>
        </w:rPr>
        <w:t xml:space="preserve">integrere </w:t>
      </w:r>
      <w:r w:rsidR="00887B40" w:rsidRPr="0072405D">
        <w:rPr>
          <w:rFonts w:ascii="Arial" w:eastAsia="Cambria" w:hAnsi="Arial" w:cs="Arial"/>
          <w:noProof/>
          <w:lang w:val="da-DK"/>
        </w:rPr>
        <w:t xml:space="preserve">denne </w:t>
      </w:r>
      <w:r w:rsidR="003A5F1E">
        <w:rPr>
          <w:rFonts w:ascii="Arial" w:eastAsia="Cambria" w:hAnsi="Arial" w:cs="Arial"/>
          <w:noProof/>
          <w:lang w:val="da-DK"/>
        </w:rPr>
        <w:t>i en</w:t>
      </w:r>
      <w:r w:rsidR="00887B40" w:rsidRPr="0072405D">
        <w:rPr>
          <w:rFonts w:ascii="Arial" w:eastAsia="Cambria" w:hAnsi="Arial" w:cs="Arial"/>
          <w:noProof/>
          <w:lang w:val="da-DK"/>
        </w:rPr>
        <w:t xml:space="preserve"> højttaler</w:t>
      </w:r>
      <w:r w:rsidR="0072405D" w:rsidRPr="0072405D">
        <w:rPr>
          <w:rFonts w:ascii="Arial" w:eastAsia="Cambria" w:hAnsi="Arial" w:cs="Arial"/>
          <w:noProof/>
          <w:lang w:val="da-DK"/>
        </w:rPr>
        <w:t xml:space="preserve">, som </w:t>
      </w:r>
      <w:r w:rsidR="008D3E61">
        <w:rPr>
          <w:rFonts w:ascii="Arial" w:eastAsia="Cambria" w:hAnsi="Arial" w:cs="Arial"/>
          <w:noProof/>
          <w:lang w:val="da-DK"/>
        </w:rPr>
        <w:t xml:space="preserve">tilsammen </w:t>
      </w:r>
      <w:r w:rsidR="00CF4EE2">
        <w:rPr>
          <w:rFonts w:ascii="Arial" w:eastAsia="Cambria" w:hAnsi="Arial" w:cs="Arial"/>
          <w:noProof/>
          <w:lang w:val="da-DK"/>
        </w:rPr>
        <w:t>giver</w:t>
      </w:r>
      <w:r w:rsidR="0072405D" w:rsidRPr="0072405D">
        <w:rPr>
          <w:rFonts w:ascii="Arial" w:eastAsia="Cambria" w:hAnsi="Arial" w:cs="Arial"/>
          <w:noProof/>
          <w:lang w:val="da-DK"/>
        </w:rPr>
        <w:t xml:space="preserve"> </w:t>
      </w:r>
      <w:r w:rsidR="00887B40" w:rsidRPr="0072405D">
        <w:rPr>
          <w:rFonts w:ascii="Arial" w:eastAsia="Cambria" w:hAnsi="Arial" w:cs="Arial"/>
          <w:noProof/>
          <w:lang w:val="da-DK"/>
        </w:rPr>
        <w:t xml:space="preserve">JBL Tuner. Kompakt, bærbar med kraftfuld og krystalklar lyd, JBL Tuner er nu tilgængelig hos JBL.dk </w:t>
      </w:r>
      <w:r w:rsidR="003A5F1E">
        <w:rPr>
          <w:rFonts w:ascii="Arial" w:eastAsia="Cambria" w:hAnsi="Arial" w:cs="Arial"/>
          <w:noProof/>
          <w:lang w:val="da-DK"/>
        </w:rPr>
        <w:t>til en pris på</w:t>
      </w:r>
      <w:r w:rsidR="00887B40" w:rsidRPr="0072405D">
        <w:rPr>
          <w:rFonts w:ascii="Arial" w:eastAsia="Cambria" w:hAnsi="Arial" w:cs="Arial"/>
          <w:noProof/>
          <w:lang w:val="da-DK"/>
        </w:rPr>
        <w:t xml:space="preserve"> 799,00</w:t>
      </w:r>
      <w:r w:rsidR="003A5F1E">
        <w:rPr>
          <w:rFonts w:ascii="Arial" w:eastAsia="Cambria" w:hAnsi="Arial" w:cs="Arial"/>
          <w:noProof/>
          <w:lang w:val="da-DK"/>
        </w:rPr>
        <w:t xml:space="preserve"> kr</w:t>
      </w:r>
      <w:r w:rsidR="00887B40" w:rsidRPr="0072405D">
        <w:rPr>
          <w:rFonts w:ascii="Arial" w:eastAsia="Cambria" w:hAnsi="Arial" w:cs="Arial"/>
          <w:noProof/>
          <w:lang w:val="da-DK"/>
        </w:rPr>
        <w:t xml:space="preserve">.  </w:t>
      </w:r>
    </w:p>
    <w:p w14:paraId="797E7107" w14:textId="02C32058" w:rsidR="00887B40" w:rsidRPr="0072405D" w:rsidRDefault="00887B40" w:rsidP="001654AF">
      <w:pPr>
        <w:rPr>
          <w:rFonts w:ascii="Arial" w:eastAsia="Cambria" w:hAnsi="Arial" w:cs="Arial"/>
          <w:noProof/>
          <w:lang w:val="da-DK"/>
        </w:rPr>
      </w:pPr>
    </w:p>
    <w:p w14:paraId="12BC7AC2" w14:textId="3B2680B3" w:rsidR="00887B40" w:rsidRPr="0072405D" w:rsidRDefault="00887B40" w:rsidP="001654AF">
      <w:pPr>
        <w:rPr>
          <w:rFonts w:ascii="Arial" w:eastAsia="Cambria" w:hAnsi="Arial" w:cs="Arial"/>
          <w:noProof/>
          <w:lang w:val="da-DK"/>
        </w:rPr>
      </w:pPr>
      <w:r w:rsidRPr="0072405D">
        <w:rPr>
          <w:rFonts w:ascii="Arial" w:eastAsia="Cambria" w:hAnsi="Arial" w:cs="Arial"/>
          <w:noProof/>
          <w:lang w:val="da-DK"/>
        </w:rPr>
        <w:t>Medbring din Tuner</w:t>
      </w:r>
      <w:r w:rsidR="0072405D">
        <w:rPr>
          <w:rFonts w:ascii="Arial" w:eastAsia="Cambria" w:hAnsi="Arial" w:cs="Arial"/>
          <w:noProof/>
          <w:lang w:val="da-DK"/>
        </w:rPr>
        <w:t xml:space="preserve"> så du</w:t>
      </w:r>
      <w:r w:rsidRPr="0072405D">
        <w:rPr>
          <w:rFonts w:ascii="Arial" w:eastAsia="Cambria" w:hAnsi="Arial" w:cs="Arial"/>
          <w:noProof/>
          <w:lang w:val="da-DK"/>
        </w:rPr>
        <w:t xml:space="preserve"> kan nyde din yndlingsmusik og</w:t>
      </w:r>
      <w:r w:rsidR="003A5F1E">
        <w:rPr>
          <w:rFonts w:ascii="Arial" w:eastAsia="Cambria" w:hAnsi="Arial" w:cs="Arial"/>
          <w:noProof/>
          <w:lang w:val="da-DK"/>
        </w:rPr>
        <w:t xml:space="preserve"> favorit</w:t>
      </w:r>
      <w:r w:rsidRPr="0072405D">
        <w:rPr>
          <w:rFonts w:ascii="Arial" w:eastAsia="Cambria" w:hAnsi="Arial" w:cs="Arial"/>
          <w:noProof/>
          <w:lang w:val="da-DK"/>
        </w:rPr>
        <w:t xml:space="preserve"> </w:t>
      </w:r>
      <w:r w:rsidR="0072405D" w:rsidRPr="0072405D">
        <w:rPr>
          <w:rFonts w:ascii="Arial" w:eastAsia="Cambria" w:hAnsi="Arial" w:cs="Arial"/>
          <w:noProof/>
          <w:lang w:val="da-DK"/>
        </w:rPr>
        <w:t>radio</w:t>
      </w:r>
      <w:r w:rsidR="00CF4EE2">
        <w:rPr>
          <w:rFonts w:ascii="Arial" w:eastAsia="Cambria" w:hAnsi="Arial" w:cs="Arial"/>
          <w:noProof/>
          <w:lang w:val="da-DK"/>
        </w:rPr>
        <w:t>programmer</w:t>
      </w:r>
      <w:r w:rsidRPr="0072405D">
        <w:rPr>
          <w:rFonts w:ascii="Arial" w:eastAsia="Cambria" w:hAnsi="Arial" w:cs="Arial"/>
          <w:noProof/>
          <w:lang w:val="da-DK"/>
        </w:rPr>
        <w:t>, uanset hvor du er. Med otte timers afspilningstid, trådløs Bluetooth-streaming og en LCD-skærm</w:t>
      </w:r>
      <w:r w:rsidR="0072405D">
        <w:rPr>
          <w:rFonts w:ascii="Arial" w:eastAsia="Cambria" w:hAnsi="Arial" w:cs="Arial"/>
          <w:noProof/>
          <w:lang w:val="da-DK"/>
        </w:rPr>
        <w:t>,</w:t>
      </w:r>
      <w:r w:rsidRPr="0072405D">
        <w:rPr>
          <w:rFonts w:ascii="Arial" w:eastAsia="Cambria" w:hAnsi="Arial" w:cs="Arial"/>
          <w:noProof/>
          <w:lang w:val="da-DK"/>
        </w:rPr>
        <w:t xml:space="preserve"> er JBL Tuner den perfekte </w:t>
      </w:r>
      <w:r w:rsidR="00CF4EE2">
        <w:rPr>
          <w:rFonts w:ascii="Arial" w:eastAsia="Cambria" w:hAnsi="Arial" w:cs="Arial"/>
          <w:noProof/>
          <w:lang w:val="da-DK"/>
        </w:rPr>
        <w:t>ledsager</w:t>
      </w:r>
      <w:r w:rsidR="003A5F1E">
        <w:rPr>
          <w:rFonts w:ascii="Arial" w:eastAsia="Cambria" w:hAnsi="Arial" w:cs="Arial"/>
          <w:noProof/>
          <w:lang w:val="da-DK"/>
        </w:rPr>
        <w:t xml:space="preserve"> – ved</w:t>
      </w:r>
      <w:r w:rsidR="00B963A6">
        <w:rPr>
          <w:rFonts w:ascii="Arial" w:eastAsia="Cambria" w:hAnsi="Arial" w:cs="Arial"/>
          <w:noProof/>
          <w:lang w:val="da-DK"/>
        </w:rPr>
        <w:t xml:space="preserve"> </w:t>
      </w:r>
      <w:r w:rsidR="003A5F1E">
        <w:rPr>
          <w:rFonts w:ascii="Arial" w:eastAsia="Cambria" w:hAnsi="Arial" w:cs="Arial"/>
          <w:noProof/>
          <w:lang w:val="da-DK"/>
        </w:rPr>
        <w:t xml:space="preserve">rejser og på farten. </w:t>
      </w:r>
    </w:p>
    <w:p w14:paraId="7379BA1D" w14:textId="1FE5CD38" w:rsidR="00887B40" w:rsidRPr="0072405D" w:rsidRDefault="00887B40" w:rsidP="001654AF">
      <w:pPr>
        <w:rPr>
          <w:rFonts w:ascii="Arial" w:eastAsia="Cambria" w:hAnsi="Arial" w:cs="Arial"/>
          <w:noProof/>
          <w:lang w:val="da-DK"/>
        </w:rPr>
      </w:pPr>
    </w:p>
    <w:p w14:paraId="4DFE995C" w14:textId="177069EF" w:rsidR="00887B40" w:rsidRPr="0072405D" w:rsidRDefault="00887B40" w:rsidP="001654AF">
      <w:pPr>
        <w:rPr>
          <w:rFonts w:ascii="Arial" w:eastAsia="Cambria" w:hAnsi="Arial" w:cs="Arial"/>
          <w:noProof/>
          <w:lang w:val="da-DK"/>
        </w:rPr>
      </w:pPr>
      <w:r w:rsidRPr="0072405D">
        <w:rPr>
          <w:rFonts w:ascii="Arial" w:eastAsia="Cambria" w:hAnsi="Arial" w:cs="Arial"/>
          <w:noProof/>
          <w:lang w:val="da-DK"/>
        </w:rPr>
        <w:t>Gå ikke glip af noget denne sommer.</w:t>
      </w:r>
      <w:r w:rsidR="00CF4EE2">
        <w:rPr>
          <w:rFonts w:ascii="Arial" w:eastAsia="Cambria" w:hAnsi="Arial" w:cs="Arial"/>
          <w:noProof/>
          <w:lang w:val="da-DK"/>
        </w:rPr>
        <w:t xml:space="preserve"> </w:t>
      </w:r>
      <w:r w:rsidRPr="0072405D">
        <w:rPr>
          <w:rFonts w:ascii="Arial" w:eastAsia="Cambria" w:hAnsi="Arial" w:cs="Arial"/>
          <w:noProof/>
          <w:lang w:val="da-DK"/>
        </w:rPr>
        <w:t xml:space="preserve">JBL Tuner </w:t>
      </w:r>
      <w:r w:rsidR="003A5F1E">
        <w:rPr>
          <w:rFonts w:ascii="Arial" w:eastAsia="Cambria" w:hAnsi="Arial" w:cs="Arial"/>
          <w:noProof/>
          <w:lang w:val="da-DK"/>
        </w:rPr>
        <w:t>giver dig</w:t>
      </w:r>
      <w:r w:rsidRPr="0072405D">
        <w:rPr>
          <w:rFonts w:ascii="Arial" w:eastAsia="Cambria" w:hAnsi="Arial" w:cs="Arial"/>
          <w:noProof/>
          <w:lang w:val="da-DK"/>
        </w:rPr>
        <w:t xml:space="preserve"> din </w:t>
      </w:r>
      <w:r w:rsidR="00CF4EE2">
        <w:rPr>
          <w:rFonts w:ascii="Arial" w:eastAsia="Cambria" w:hAnsi="Arial" w:cs="Arial"/>
          <w:noProof/>
          <w:lang w:val="da-DK"/>
        </w:rPr>
        <w:t>uundværlige</w:t>
      </w:r>
      <w:r w:rsidRPr="0072405D">
        <w:rPr>
          <w:rFonts w:ascii="Arial" w:eastAsia="Cambria" w:hAnsi="Arial" w:cs="Arial"/>
          <w:noProof/>
          <w:lang w:val="da-DK"/>
        </w:rPr>
        <w:t xml:space="preserve"> sommerspilleliste, </w:t>
      </w:r>
      <w:r w:rsidR="009D4F94">
        <w:rPr>
          <w:rFonts w:ascii="Arial" w:eastAsia="Cambria" w:hAnsi="Arial" w:cs="Arial"/>
          <w:noProof/>
          <w:lang w:val="da-DK"/>
        </w:rPr>
        <w:t>hvor du kan</w:t>
      </w:r>
      <w:r w:rsidRPr="0072405D">
        <w:rPr>
          <w:rFonts w:ascii="Arial" w:eastAsia="Cambria" w:hAnsi="Arial" w:cs="Arial"/>
          <w:noProof/>
          <w:lang w:val="da-DK"/>
        </w:rPr>
        <w:t xml:space="preserve"> </w:t>
      </w:r>
      <w:r w:rsidR="00CF6F3F" w:rsidRPr="0072405D">
        <w:rPr>
          <w:rFonts w:ascii="Arial" w:eastAsia="Cambria" w:hAnsi="Arial" w:cs="Arial"/>
          <w:noProof/>
          <w:lang w:val="da-DK"/>
        </w:rPr>
        <w:t>blande</w:t>
      </w:r>
      <w:r w:rsidRPr="0072405D">
        <w:rPr>
          <w:rFonts w:ascii="Arial" w:eastAsia="Cambria" w:hAnsi="Arial" w:cs="Arial"/>
          <w:noProof/>
          <w:lang w:val="da-DK"/>
        </w:rPr>
        <w:t xml:space="preserve"> dine favorit</w:t>
      </w:r>
      <w:r w:rsidR="00CF6F3F" w:rsidRPr="0072405D">
        <w:rPr>
          <w:rFonts w:ascii="Arial" w:eastAsia="Cambria" w:hAnsi="Arial" w:cs="Arial"/>
          <w:noProof/>
          <w:lang w:val="da-DK"/>
        </w:rPr>
        <w:t xml:space="preserve">numre med de største og nyeste hits i </w:t>
      </w:r>
      <w:r w:rsidR="00CF6F3F" w:rsidRPr="003A5F1E">
        <w:rPr>
          <w:rFonts w:ascii="Arial" w:eastAsia="Cambria" w:hAnsi="Arial" w:cs="Arial"/>
          <w:noProof/>
          <w:lang w:val="da-DK"/>
        </w:rPr>
        <w:t>radioen</w:t>
      </w:r>
      <w:r w:rsidR="003A5F1E">
        <w:rPr>
          <w:rFonts w:ascii="Arial" w:eastAsia="Cambria" w:hAnsi="Arial" w:cs="Arial"/>
          <w:noProof/>
          <w:lang w:val="da-DK"/>
        </w:rPr>
        <w:t>, så du altid er med på beatet</w:t>
      </w:r>
      <w:r w:rsidR="00CF6F3F" w:rsidRPr="003A5F1E">
        <w:rPr>
          <w:rFonts w:ascii="Arial" w:eastAsia="Cambria" w:hAnsi="Arial" w:cs="Arial"/>
          <w:noProof/>
          <w:lang w:val="da-DK"/>
        </w:rPr>
        <w:t>. Med den oply</w:t>
      </w:r>
      <w:r w:rsidR="0072405D" w:rsidRPr="003A5F1E">
        <w:rPr>
          <w:rFonts w:ascii="Arial" w:eastAsia="Cambria" w:hAnsi="Arial" w:cs="Arial"/>
          <w:noProof/>
          <w:lang w:val="da-DK"/>
        </w:rPr>
        <w:t>s</w:t>
      </w:r>
      <w:r w:rsidR="00CF6F3F" w:rsidRPr="003A5F1E">
        <w:rPr>
          <w:rFonts w:ascii="Arial" w:eastAsia="Cambria" w:hAnsi="Arial" w:cs="Arial"/>
          <w:noProof/>
          <w:lang w:val="da-DK"/>
        </w:rPr>
        <w:t>te LCD-skærm kan du nemt få et overblik over radiostationer og gemme dine fa</w:t>
      </w:r>
      <w:r w:rsidR="00CF6F3F" w:rsidRPr="0072405D">
        <w:rPr>
          <w:rFonts w:ascii="Arial" w:eastAsia="Cambria" w:hAnsi="Arial" w:cs="Arial"/>
          <w:noProof/>
          <w:lang w:val="da-DK"/>
        </w:rPr>
        <w:t xml:space="preserve">voritter </w:t>
      </w:r>
      <w:r w:rsidR="00750C68">
        <w:rPr>
          <w:rFonts w:ascii="Arial" w:eastAsia="Cambria" w:hAnsi="Arial" w:cs="Arial"/>
          <w:noProof/>
          <w:lang w:val="da-DK"/>
        </w:rPr>
        <w:t>via</w:t>
      </w:r>
      <w:r w:rsidR="00CF6F3F" w:rsidRPr="0072405D">
        <w:rPr>
          <w:rFonts w:ascii="Arial" w:eastAsia="Cambria" w:hAnsi="Arial" w:cs="Arial"/>
          <w:noProof/>
          <w:lang w:val="da-DK"/>
        </w:rPr>
        <w:t xml:space="preserve"> </w:t>
      </w:r>
      <w:r w:rsidR="003A5F1E">
        <w:rPr>
          <w:rFonts w:ascii="Arial" w:eastAsia="Cambria" w:hAnsi="Arial" w:cs="Arial"/>
          <w:noProof/>
          <w:lang w:val="da-DK"/>
        </w:rPr>
        <w:t>højttalerens</w:t>
      </w:r>
      <w:r w:rsidR="00CF6F3F" w:rsidRPr="0072405D">
        <w:rPr>
          <w:rFonts w:ascii="Arial" w:eastAsia="Cambria" w:hAnsi="Arial" w:cs="Arial"/>
          <w:noProof/>
          <w:lang w:val="da-DK"/>
        </w:rPr>
        <w:t xml:space="preserve"> fem genvejsknapper. </w:t>
      </w:r>
    </w:p>
    <w:p w14:paraId="0C6E025E" w14:textId="0BC7CC91" w:rsidR="003A5F1E" w:rsidRDefault="003A5F1E" w:rsidP="00712FB5">
      <w:pPr>
        <w:rPr>
          <w:rFonts w:ascii="Arial" w:hAnsi="Arial" w:cs="Arial"/>
          <w:lang w:val="da-DK"/>
        </w:rPr>
      </w:pPr>
    </w:p>
    <w:p w14:paraId="0AFF88CE" w14:textId="08300E2C" w:rsidR="003A5F1E" w:rsidRDefault="003A5F1E" w:rsidP="00712FB5">
      <w:pPr>
        <w:rPr>
          <w:rFonts w:ascii="Arial" w:hAnsi="Arial" w:cs="Arial"/>
          <w:lang w:val="da-DK"/>
        </w:rPr>
      </w:pPr>
    </w:p>
    <w:p w14:paraId="369C5E77" w14:textId="27E0C2B7" w:rsidR="003A5F1E" w:rsidRDefault="003A5F1E" w:rsidP="00712FB5">
      <w:pPr>
        <w:rPr>
          <w:rFonts w:ascii="Arial" w:hAnsi="Arial" w:cs="Arial"/>
          <w:lang w:val="da-DK"/>
        </w:rPr>
      </w:pPr>
    </w:p>
    <w:p w14:paraId="749AA4E5" w14:textId="77777777" w:rsidR="003A5F1E" w:rsidRPr="003A5F1E" w:rsidRDefault="003A5F1E" w:rsidP="00712FB5">
      <w:pPr>
        <w:rPr>
          <w:rFonts w:ascii="Arial" w:hAnsi="Arial" w:cs="Arial"/>
          <w:lang w:val="da-DK"/>
        </w:rPr>
      </w:pPr>
    </w:p>
    <w:p w14:paraId="77DA3663" w14:textId="67C9D687" w:rsidR="00C54EF9" w:rsidRPr="0072405D" w:rsidRDefault="00B34543" w:rsidP="00C54EF9">
      <w:pPr>
        <w:spacing w:line="276" w:lineRule="auto"/>
        <w:rPr>
          <w:rFonts w:ascii="Arial" w:hAnsi="Arial" w:cs="Arial"/>
          <w:b/>
          <w:lang w:val="da-DK"/>
        </w:rPr>
      </w:pPr>
      <w:r w:rsidRPr="0072405D">
        <w:rPr>
          <w:rFonts w:ascii="Arial" w:hAnsi="Arial" w:cs="Arial"/>
          <w:b/>
          <w:lang w:val="da-DK"/>
        </w:rPr>
        <w:t>Pris og tilgængelighed</w:t>
      </w:r>
      <w:r w:rsidR="007D7998" w:rsidRPr="0072405D">
        <w:rPr>
          <w:rFonts w:ascii="Arial" w:hAnsi="Arial" w:cs="Arial"/>
          <w:b/>
          <w:lang w:val="da-DK"/>
        </w:rPr>
        <w:t xml:space="preserve">: </w:t>
      </w:r>
    </w:p>
    <w:p w14:paraId="507635D9" w14:textId="799965FA" w:rsidR="00B34543" w:rsidRPr="0072405D" w:rsidRDefault="00C54EF9" w:rsidP="00644491">
      <w:pPr>
        <w:pStyle w:val="NormalWeb"/>
        <w:spacing w:before="0" w:beforeAutospacing="0" w:after="0" w:afterAutospacing="0"/>
        <w:rPr>
          <w:rFonts w:ascii="Arial" w:eastAsia="Times New Roman" w:hAnsi="Arial" w:cs="Arial"/>
          <w:color w:val="000000" w:themeColor="text1"/>
          <w:lang w:val="da-DK"/>
        </w:rPr>
      </w:pPr>
      <w:r w:rsidRPr="0072405D">
        <w:rPr>
          <w:rFonts w:ascii="Arial" w:eastAsia="Times New Roman" w:hAnsi="Arial" w:cs="Arial"/>
          <w:color w:val="000000" w:themeColor="text1"/>
          <w:lang w:val="da-DK"/>
        </w:rPr>
        <w:lastRenderedPageBreak/>
        <w:t>The JBL</w:t>
      </w:r>
      <w:r w:rsidR="001D3D70" w:rsidRPr="0072405D">
        <w:rPr>
          <w:rFonts w:ascii="Arial" w:eastAsia="Times New Roman" w:hAnsi="Arial" w:cs="Arial"/>
          <w:bCs/>
          <w:spacing w:val="-4"/>
          <w:kern w:val="36"/>
          <w:vertAlign w:val="superscript"/>
          <w:lang w:val="da-DK"/>
        </w:rPr>
        <w:t xml:space="preserve">® </w:t>
      </w:r>
      <w:r w:rsidR="00D457AB" w:rsidRPr="0072405D">
        <w:rPr>
          <w:rFonts w:ascii="Arial" w:eastAsia="Times New Roman" w:hAnsi="Arial" w:cs="Arial"/>
          <w:color w:val="000000" w:themeColor="text1"/>
          <w:lang w:val="da-DK"/>
        </w:rPr>
        <w:t>Tuner</w:t>
      </w:r>
      <w:r w:rsidR="001D3D70" w:rsidRPr="0072405D">
        <w:rPr>
          <w:rFonts w:ascii="Arial" w:eastAsia="Times New Roman" w:hAnsi="Arial" w:cs="Arial"/>
          <w:color w:val="000000" w:themeColor="text1"/>
          <w:lang w:val="da-DK"/>
        </w:rPr>
        <w:t xml:space="preserve"> </w:t>
      </w:r>
      <w:r w:rsidR="00B34543" w:rsidRPr="0072405D">
        <w:rPr>
          <w:rFonts w:ascii="Arial" w:eastAsia="Times New Roman" w:hAnsi="Arial" w:cs="Arial"/>
          <w:color w:val="000000" w:themeColor="text1"/>
          <w:lang w:val="da-DK"/>
        </w:rPr>
        <w:t>er tilgængelig nu til en pris på 799,00</w:t>
      </w:r>
      <w:r w:rsidR="003A5F1E">
        <w:rPr>
          <w:rFonts w:ascii="Arial" w:eastAsia="Times New Roman" w:hAnsi="Arial" w:cs="Arial"/>
          <w:color w:val="000000" w:themeColor="text1"/>
          <w:lang w:val="da-DK"/>
        </w:rPr>
        <w:t xml:space="preserve"> kr.</w:t>
      </w:r>
      <w:r w:rsidR="00B34543" w:rsidRPr="0072405D">
        <w:rPr>
          <w:rFonts w:ascii="Arial" w:eastAsia="Times New Roman" w:hAnsi="Arial" w:cs="Arial"/>
          <w:color w:val="000000" w:themeColor="text1"/>
          <w:lang w:val="da-DK"/>
        </w:rPr>
        <w:t xml:space="preserve"> i sort og hvid. Tjek den ud på JBL.dk.</w:t>
      </w:r>
    </w:p>
    <w:p w14:paraId="16A25B47" w14:textId="1B1E8DB1" w:rsidR="009B180A" w:rsidRPr="003A5F1E" w:rsidRDefault="009B180A" w:rsidP="005C11B7">
      <w:pPr>
        <w:rPr>
          <w:rFonts w:ascii="Helvetica" w:eastAsia="Calibri" w:hAnsi="Helvetica"/>
          <w:b/>
          <w:color w:val="000000"/>
          <w:sz w:val="20"/>
          <w:szCs w:val="20"/>
          <w:lang w:val="da-DK" w:eastAsia="en-GB"/>
        </w:rPr>
      </w:pPr>
    </w:p>
    <w:p w14:paraId="7E2E8940" w14:textId="77777777" w:rsidR="00CF4EE2" w:rsidRPr="003A5F1E" w:rsidRDefault="00CF4EE2" w:rsidP="005C11B7">
      <w:pPr>
        <w:rPr>
          <w:rFonts w:ascii="Helvetica" w:eastAsia="Calibri" w:hAnsi="Helvetica"/>
          <w:b/>
          <w:color w:val="000000"/>
          <w:sz w:val="20"/>
          <w:szCs w:val="20"/>
          <w:lang w:val="da-DK" w:eastAsia="en-GB"/>
        </w:rPr>
      </w:pPr>
    </w:p>
    <w:p w14:paraId="0588DF27" w14:textId="77777777" w:rsidR="009B180A" w:rsidRPr="003A5F1E" w:rsidRDefault="009B180A" w:rsidP="009B180A">
      <w:pPr>
        <w:rPr>
          <w:rFonts w:ascii="Helvetica" w:eastAsia="Calibri" w:hAnsi="Helvetica"/>
          <w:b/>
          <w:color w:val="000000"/>
          <w:sz w:val="20"/>
          <w:szCs w:val="20"/>
          <w:lang w:val="da-DK" w:eastAsia="en-GB"/>
        </w:rPr>
      </w:pPr>
      <w:r w:rsidRPr="003A5F1E">
        <w:rPr>
          <w:rFonts w:ascii="Helvetica" w:eastAsia="Calibri" w:hAnsi="Helvetica"/>
          <w:b/>
          <w:color w:val="000000"/>
          <w:sz w:val="20"/>
          <w:szCs w:val="20"/>
          <w:lang w:val="da-DK" w:eastAsia="en-GB"/>
        </w:rPr>
        <w:t>Om HARMAN</w:t>
      </w:r>
    </w:p>
    <w:p w14:paraId="72A84547" w14:textId="6EE59AA1" w:rsidR="009B180A" w:rsidRPr="009B180A" w:rsidRDefault="009B180A" w:rsidP="009B180A">
      <w:pPr>
        <w:rPr>
          <w:rFonts w:ascii="Helvetica" w:eastAsia="Calibri" w:hAnsi="Helvetica"/>
          <w:color w:val="000000"/>
          <w:sz w:val="20"/>
          <w:szCs w:val="20"/>
          <w:lang w:val="da-DK" w:eastAsia="en-GB"/>
        </w:rPr>
      </w:pPr>
      <w:r w:rsidRPr="009B180A">
        <w:rPr>
          <w:rFonts w:ascii="Helvetica" w:eastAsia="Calibri" w:hAnsi="Helvetica"/>
          <w:color w:val="000000"/>
          <w:sz w:val="20"/>
          <w:szCs w:val="20"/>
          <w:lang w:val="da-DK" w:eastAsia="en-GB"/>
        </w:rPr>
        <w:t>HARMAN (harman.com) designer og udvikler internetforbundne produkter og løsninger til bilproducenter, forbrugere og virksomheder på verdensplan. Disse inkluderer forbundne bilsystemer, AV-produkter, automationsløsninger til virksomheder samt services, der understøtter Internet of Things. Med førende brands som AKG®, Harman Kardon®, Infinity®, JBL®, Lexicon®, Mark Levinson® og Revel® er HARMAN foretrukket blandt audiofiler, musikere og på de spillesteder, hvor de optræder verden over. Flere end 50 millioner biler er i dag udstyret med HARMANs lyd- og forbundne bilsystemer. Virksomhedens softwareløsninger driver milliarder af mobile enheder og -systemer, der er internetforbundne, integrerede og sikre på tværs af alle platforme; fra arbejdspladsen og hjemmet til bilen og mobiltelefonen. HARMAN har cirka 30.000 medarbejdere i Nord-, Syd- og Centralamerika, Europa og Asien. I marts 2017 blev HARMAN et fuldt ejet datterselskab af Samsung Electronics Co., Ltd.</w:t>
      </w:r>
    </w:p>
    <w:p w14:paraId="1D945533" w14:textId="5E95472A" w:rsidR="009B180A" w:rsidRPr="009B180A" w:rsidRDefault="009B180A" w:rsidP="005C11B7">
      <w:pPr>
        <w:rPr>
          <w:rFonts w:ascii="Calibri" w:eastAsia="Calibri" w:hAnsi="Calibri"/>
          <w:color w:val="000000"/>
          <w:sz w:val="22"/>
          <w:szCs w:val="22"/>
          <w:lang w:val="da-DK" w:eastAsia="en-GB"/>
        </w:rPr>
      </w:pPr>
    </w:p>
    <w:p w14:paraId="44057800" w14:textId="6246A70F" w:rsidR="00C5062E" w:rsidRPr="003A5F1E" w:rsidRDefault="00C5062E" w:rsidP="001D1311">
      <w:pPr>
        <w:rPr>
          <w:lang w:val="da-DK"/>
        </w:rPr>
      </w:pPr>
    </w:p>
    <w:sectPr w:rsidR="00C5062E" w:rsidRPr="003A5F1E" w:rsidSect="00321D22">
      <w:footerReference w:type="default" r:id="rId12"/>
      <w:headerReference w:type="first" r:id="rId13"/>
      <w:pgSz w:w="12240" w:h="15840"/>
      <w:pgMar w:top="1527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7E432D" w14:textId="77777777" w:rsidR="00F6487A" w:rsidRDefault="00F6487A" w:rsidP="002715DC">
      <w:r>
        <w:separator/>
      </w:r>
    </w:p>
  </w:endnote>
  <w:endnote w:type="continuationSeparator" w:id="0">
    <w:p w14:paraId="55245F04" w14:textId="77777777" w:rsidR="00F6487A" w:rsidRDefault="00F6487A" w:rsidP="0027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Sans Light">
    <w:altName w:val="Arial"/>
    <w:charset w:val="B1"/>
    <w:family w:val="swiss"/>
    <w:pitch w:val="variable"/>
    <w:sig w:usb0="80000267" w:usb1="00000000" w:usb2="00000000" w:usb3="00000000" w:csb0="000001F7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27496358"/>
      <w:docPartObj>
        <w:docPartGallery w:val="Page Numbers (Bottom of Page)"/>
        <w:docPartUnique/>
      </w:docPartObj>
    </w:sdtPr>
    <w:sdtEndPr/>
    <w:sdtContent>
      <w:p w14:paraId="44057807" w14:textId="267A2DFC" w:rsidR="00760ED1" w:rsidRDefault="00A01580">
        <w:pPr>
          <w:pStyle w:val="Footer"/>
          <w:jc w:val="center"/>
        </w:pPr>
        <w:r>
          <w:fldChar w:fldCharType="begin"/>
        </w:r>
        <w:r w:rsidR="007724C0">
          <w:instrText xml:space="preserve"> PAGE   \* MERGEFORMAT </w:instrText>
        </w:r>
        <w:r>
          <w:fldChar w:fldCharType="separate"/>
        </w:r>
        <w:r w:rsidR="00F33D1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057808" w14:textId="77777777" w:rsidR="00760ED1" w:rsidRDefault="00760E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85DABE" w14:textId="77777777" w:rsidR="00F6487A" w:rsidRDefault="00F6487A" w:rsidP="002715DC">
      <w:r>
        <w:separator/>
      </w:r>
    </w:p>
  </w:footnote>
  <w:footnote w:type="continuationSeparator" w:id="0">
    <w:p w14:paraId="060833BD" w14:textId="77777777" w:rsidR="00F6487A" w:rsidRDefault="00F6487A" w:rsidP="0027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57809" w14:textId="37D0B781" w:rsidR="00760ED1" w:rsidRDefault="00760ED1" w:rsidP="009574B7">
    <w:pPr>
      <w:pStyle w:val="Header"/>
      <w:tabs>
        <w:tab w:val="clear" w:pos="4680"/>
      </w:tabs>
      <w:rPr>
        <w:rFonts w:ascii="Arial" w:hAnsi="Arial"/>
        <w:color w:val="7F7F7F"/>
        <w:sz w:val="48"/>
      </w:rPr>
    </w:pPr>
    <w:r w:rsidRPr="000E061F">
      <w:rPr>
        <w:rFonts w:ascii="GillSans Light" w:hAnsi="GillSans Light"/>
        <w:color w:val="0073AE"/>
        <w:sz w:val="48"/>
      </w:rPr>
      <w:t>PRESS</w:t>
    </w:r>
    <w:r w:rsidR="00F7738B">
      <w:rPr>
        <w:rFonts w:ascii="GillSans Light" w:hAnsi="GillSans Light"/>
        <w:color w:val="0073AE"/>
        <w:sz w:val="48"/>
      </w:rPr>
      <w:t>EMEDDELELSE</w:t>
    </w:r>
    <w:r w:rsidRPr="009503E6">
      <w:rPr>
        <w:rFonts w:ascii="Gill Sans MT" w:hAnsi="Gill Sans MT"/>
        <w:color w:val="7F7F7F"/>
        <w:sz w:val="48"/>
      </w:rPr>
      <w:t xml:space="preserve"> </w:t>
    </w:r>
    <w:r>
      <w:rPr>
        <w:rFonts w:ascii="Gill Sans MT" w:hAnsi="Gill Sans MT"/>
        <w:color w:val="7F7F7F"/>
        <w:sz w:val="48"/>
      </w:rPr>
      <w:tab/>
    </w:r>
    <w:r w:rsidR="006C71F8">
      <w:rPr>
        <w:rFonts w:ascii="Arial" w:hAnsi="Arial"/>
        <w:noProof/>
        <w:color w:val="7F7F7F"/>
        <w:sz w:val="48"/>
        <w:lang w:eastAsia="en-GB"/>
      </w:rPr>
      <w:drawing>
        <wp:inline distT="0" distB="0" distL="0" distR="0" wp14:anchorId="2E82F7A2" wp14:editId="2BCED0F2">
          <wp:extent cx="1288415" cy="99563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BL_3300x2550pix_colo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8775" cy="10036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824EE"/>
    <w:multiLevelType w:val="hybridMultilevel"/>
    <w:tmpl w:val="D362FBB2"/>
    <w:lvl w:ilvl="0" w:tplc="D4DA397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DBC1B8B"/>
    <w:multiLevelType w:val="hybridMultilevel"/>
    <w:tmpl w:val="112E85AE"/>
    <w:lvl w:ilvl="0" w:tplc="04090017">
      <w:start w:val="1"/>
      <w:numFmt w:val="lowerLetter"/>
      <w:lvlText w:val="%1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640"/>
        </w:tabs>
        <w:ind w:left="26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360"/>
        </w:tabs>
        <w:ind w:left="33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4080"/>
        </w:tabs>
        <w:ind w:left="40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800"/>
        </w:tabs>
        <w:ind w:left="48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520"/>
        </w:tabs>
        <w:ind w:left="55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240"/>
        </w:tabs>
        <w:ind w:left="62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960"/>
        </w:tabs>
        <w:ind w:left="69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680"/>
        </w:tabs>
        <w:ind w:left="7680" w:hanging="180"/>
      </w:pPr>
      <w:rPr>
        <w:rFonts w:cs="Times New Roman"/>
      </w:rPr>
    </w:lvl>
  </w:abstractNum>
  <w:abstractNum w:abstractNumId="2" w15:restartNumberingAfterBreak="0">
    <w:nsid w:val="0E4D630F"/>
    <w:multiLevelType w:val="hybridMultilevel"/>
    <w:tmpl w:val="112E85AE"/>
    <w:lvl w:ilvl="0" w:tplc="04090017">
      <w:start w:val="1"/>
      <w:numFmt w:val="lowerLetter"/>
      <w:lvlText w:val="%1)"/>
      <w:lvlJc w:val="left"/>
      <w:pPr>
        <w:tabs>
          <w:tab w:val="num" w:pos="1560"/>
        </w:tabs>
        <w:ind w:left="15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  <w:rPr>
        <w:rFonts w:cs="Times New Roman"/>
      </w:rPr>
    </w:lvl>
  </w:abstractNum>
  <w:abstractNum w:abstractNumId="3" w15:restartNumberingAfterBreak="0">
    <w:nsid w:val="10A83B5F"/>
    <w:multiLevelType w:val="hybridMultilevel"/>
    <w:tmpl w:val="112E85AE"/>
    <w:lvl w:ilvl="0" w:tplc="04090017">
      <w:start w:val="1"/>
      <w:numFmt w:val="lowerLetter"/>
      <w:lvlText w:val="%1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640"/>
        </w:tabs>
        <w:ind w:left="26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360"/>
        </w:tabs>
        <w:ind w:left="33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4080"/>
        </w:tabs>
        <w:ind w:left="40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800"/>
        </w:tabs>
        <w:ind w:left="48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520"/>
        </w:tabs>
        <w:ind w:left="55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240"/>
        </w:tabs>
        <w:ind w:left="62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960"/>
        </w:tabs>
        <w:ind w:left="69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680"/>
        </w:tabs>
        <w:ind w:left="7680" w:hanging="180"/>
      </w:pPr>
      <w:rPr>
        <w:rFonts w:cs="Times New Roman"/>
      </w:rPr>
    </w:lvl>
  </w:abstractNum>
  <w:abstractNum w:abstractNumId="4" w15:restartNumberingAfterBreak="0">
    <w:nsid w:val="17863186"/>
    <w:multiLevelType w:val="hybridMultilevel"/>
    <w:tmpl w:val="A26A24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B573C"/>
    <w:multiLevelType w:val="hybridMultilevel"/>
    <w:tmpl w:val="B3D4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15518F"/>
    <w:multiLevelType w:val="hybridMultilevel"/>
    <w:tmpl w:val="2EE2FB88"/>
    <w:lvl w:ilvl="0" w:tplc="04090017">
      <w:start w:val="1"/>
      <w:numFmt w:val="lowerLetter"/>
      <w:lvlText w:val="%1)"/>
      <w:lvlJc w:val="left"/>
      <w:pPr>
        <w:ind w:left="15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7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  <w:rPr>
        <w:rFonts w:cs="Times New Roman"/>
      </w:rPr>
    </w:lvl>
  </w:abstractNum>
  <w:abstractNum w:abstractNumId="7" w15:restartNumberingAfterBreak="0">
    <w:nsid w:val="24D52E48"/>
    <w:multiLevelType w:val="hybridMultilevel"/>
    <w:tmpl w:val="28442A1C"/>
    <w:lvl w:ilvl="0" w:tplc="D4DA397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2C8A6B6E"/>
    <w:multiLevelType w:val="hybridMultilevel"/>
    <w:tmpl w:val="2EE2FB88"/>
    <w:lvl w:ilvl="0" w:tplc="04090017">
      <w:start w:val="1"/>
      <w:numFmt w:val="lowerLetter"/>
      <w:lvlText w:val="%1)"/>
      <w:lvlJc w:val="left"/>
      <w:pPr>
        <w:ind w:left="15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7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  <w:rPr>
        <w:rFonts w:cs="Times New Roman"/>
      </w:rPr>
    </w:lvl>
  </w:abstractNum>
  <w:abstractNum w:abstractNumId="9" w15:restartNumberingAfterBreak="0">
    <w:nsid w:val="346B3094"/>
    <w:multiLevelType w:val="multilevel"/>
    <w:tmpl w:val="D6145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46020E"/>
    <w:multiLevelType w:val="hybridMultilevel"/>
    <w:tmpl w:val="AE3CABEC"/>
    <w:lvl w:ilvl="0" w:tplc="21DEB5D8">
      <w:numFmt w:val="bullet"/>
      <w:lvlText w:val="·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92AD1"/>
    <w:multiLevelType w:val="hybridMultilevel"/>
    <w:tmpl w:val="112E85AE"/>
    <w:lvl w:ilvl="0" w:tplc="04090017">
      <w:start w:val="1"/>
      <w:numFmt w:val="lowerLetter"/>
      <w:lvlText w:val="%1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640"/>
        </w:tabs>
        <w:ind w:left="26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360"/>
        </w:tabs>
        <w:ind w:left="33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4080"/>
        </w:tabs>
        <w:ind w:left="40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800"/>
        </w:tabs>
        <w:ind w:left="48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520"/>
        </w:tabs>
        <w:ind w:left="55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240"/>
        </w:tabs>
        <w:ind w:left="62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960"/>
        </w:tabs>
        <w:ind w:left="69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680"/>
        </w:tabs>
        <w:ind w:left="7680" w:hanging="180"/>
      </w:pPr>
      <w:rPr>
        <w:rFonts w:cs="Times New Roman"/>
      </w:rPr>
    </w:lvl>
  </w:abstractNum>
  <w:abstractNum w:abstractNumId="12" w15:restartNumberingAfterBreak="0">
    <w:nsid w:val="3E590F01"/>
    <w:multiLevelType w:val="hybridMultilevel"/>
    <w:tmpl w:val="7BDAC73C"/>
    <w:lvl w:ilvl="0" w:tplc="E4CC0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3264C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86FD5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CA0DE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7A99B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C266A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12D5B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4CF65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C2D21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62A07"/>
    <w:multiLevelType w:val="multilevel"/>
    <w:tmpl w:val="F5CC2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A114E2"/>
    <w:multiLevelType w:val="hybridMultilevel"/>
    <w:tmpl w:val="B142E3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A4663"/>
    <w:multiLevelType w:val="hybridMultilevel"/>
    <w:tmpl w:val="26DC2F42"/>
    <w:lvl w:ilvl="0" w:tplc="5224B4A2">
      <w:start w:val="1"/>
      <w:numFmt w:val="lowerLetter"/>
      <w:lvlText w:val="%1)"/>
      <w:lvlJc w:val="left"/>
      <w:pPr>
        <w:ind w:left="1440" w:hanging="360"/>
      </w:pPr>
      <w:rPr>
        <w:rFonts w:ascii="Calibri" w:hAnsi="Calibri" w:cs="Times New Roman" w:hint="default"/>
      </w:rPr>
    </w:lvl>
    <w:lvl w:ilvl="1" w:tplc="04090019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6" w15:restartNumberingAfterBreak="0">
    <w:nsid w:val="48285E05"/>
    <w:multiLevelType w:val="hybridMultilevel"/>
    <w:tmpl w:val="BDFE4E02"/>
    <w:lvl w:ilvl="0" w:tplc="219A59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6B4D6A"/>
    <w:multiLevelType w:val="multilevel"/>
    <w:tmpl w:val="548AB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A62127"/>
    <w:multiLevelType w:val="hybridMultilevel"/>
    <w:tmpl w:val="388CB5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13BA1"/>
    <w:multiLevelType w:val="multilevel"/>
    <w:tmpl w:val="7E18F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CBB2C06"/>
    <w:multiLevelType w:val="hybridMultilevel"/>
    <w:tmpl w:val="193A4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E806B2"/>
    <w:multiLevelType w:val="hybridMultilevel"/>
    <w:tmpl w:val="29B21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873B98"/>
    <w:multiLevelType w:val="hybridMultilevel"/>
    <w:tmpl w:val="F468CFFE"/>
    <w:lvl w:ilvl="0" w:tplc="D9C63D4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07AF2"/>
    <w:multiLevelType w:val="hybridMultilevel"/>
    <w:tmpl w:val="BC709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847206"/>
    <w:multiLevelType w:val="hybridMultilevel"/>
    <w:tmpl w:val="112E85AE"/>
    <w:lvl w:ilvl="0" w:tplc="04090017">
      <w:start w:val="1"/>
      <w:numFmt w:val="lowerLetter"/>
      <w:lvlText w:val="%1)"/>
      <w:lvlJc w:val="left"/>
      <w:pPr>
        <w:tabs>
          <w:tab w:val="num" w:pos="-960"/>
        </w:tabs>
        <w:ind w:left="-9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240"/>
        </w:tabs>
        <w:ind w:left="-2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480"/>
        </w:tabs>
        <w:ind w:left="4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200"/>
        </w:tabs>
        <w:ind w:left="12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640"/>
        </w:tabs>
        <w:ind w:left="26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4080"/>
        </w:tabs>
        <w:ind w:left="40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180"/>
      </w:pPr>
      <w:rPr>
        <w:rFonts w:cs="Times New Roman"/>
      </w:rPr>
    </w:lvl>
  </w:abstractNum>
  <w:abstractNum w:abstractNumId="25" w15:restartNumberingAfterBreak="0">
    <w:nsid w:val="7F2C1BDB"/>
    <w:multiLevelType w:val="hybridMultilevel"/>
    <w:tmpl w:val="8C3C459A"/>
    <w:lvl w:ilvl="0" w:tplc="04090017">
      <w:start w:val="1"/>
      <w:numFmt w:val="lowerLetter"/>
      <w:lvlText w:val="%1)"/>
      <w:lvlJc w:val="left"/>
      <w:pPr>
        <w:tabs>
          <w:tab w:val="num" w:pos="-960"/>
        </w:tabs>
        <w:ind w:left="-9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-240"/>
        </w:tabs>
        <w:ind w:left="-2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480"/>
        </w:tabs>
        <w:ind w:left="4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200"/>
        </w:tabs>
        <w:ind w:left="12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640"/>
        </w:tabs>
        <w:ind w:left="26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4080"/>
        </w:tabs>
        <w:ind w:left="40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180"/>
      </w:pPr>
      <w:rPr>
        <w:rFonts w:cs="Times New Roman"/>
      </w:rPr>
    </w:lvl>
  </w:abstractNum>
  <w:abstractNum w:abstractNumId="26" w15:restartNumberingAfterBreak="0">
    <w:nsid w:val="7FB50943"/>
    <w:multiLevelType w:val="hybridMultilevel"/>
    <w:tmpl w:val="112E85AE"/>
    <w:lvl w:ilvl="0" w:tplc="04090017">
      <w:start w:val="1"/>
      <w:numFmt w:val="lowerLetter"/>
      <w:lvlText w:val="%1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640"/>
        </w:tabs>
        <w:ind w:left="26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360"/>
        </w:tabs>
        <w:ind w:left="33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4080"/>
        </w:tabs>
        <w:ind w:left="40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800"/>
        </w:tabs>
        <w:ind w:left="48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520"/>
        </w:tabs>
        <w:ind w:left="55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240"/>
        </w:tabs>
        <w:ind w:left="62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960"/>
        </w:tabs>
        <w:ind w:left="69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680"/>
        </w:tabs>
        <w:ind w:left="7680" w:hanging="180"/>
      </w:pPr>
      <w:rPr>
        <w:rFonts w:cs="Times New Roman"/>
      </w:rPr>
    </w:lvl>
  </w:abstractNum>
  <w:num w:numId="1">
    <w:abstractNumId w:val="21"/>
  </w:num>
  <w:num w:numId="2">
    <w:abstractNumId w:val="22"/>
  </w:num>
  <w:num w:numId="3">
    <w:abstractNumId w:val="26"/>
  </w:num>
  <w:num w:numId="4">
    <w:abstractNumId w:val="6"/>
  </w:num>
  <w:num w:numId="5">
    <w:abstractNumId w:val="7"/>
  </w:num>
  <w:num w:numId="6">
    <w:abstractNumId w:val="0"/>
  </w:num>
  <w:num w:numId="7">
    <w:abstractNumId w:val="24"/>
  </w:num>
  <w:num w:numId="8">
    <w:abstractNumId w:val="25"/>
  </w:num>
  <w:num w:numId="9">
    <w:abstractNumId w:val="8"/>
  </w:num>
  <w:num w:numId="10">
    <w:abstractNumId w:val="11"/>
  </w:num>
  <w:num w:numId="11">
    <w:abstractNumId w:val="1"/>
  </w:num>
  <w:num w:numId="12">
    <w:abstractNumId w:val="3"/>
  </w:num>
  <w:num w:numId="13">
    <w:abstractNumId w:val="20"/>
  </w:num>
  <w:num w:numId="14">
    <w:abstractNumId w:val="10"/>
  </w:num>
  <w:num w:numId="15">
    <w:abstractNumId w:val="2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</w:num>
  <w:num w:numId="18">
    <w:abstractNumId w:val="16"/>
  </w:num>
  <w:num w:numId="19">
    <w:abstractNumId w:val="23"/>
  </w:num>
  <w:num w:numId="20">
    <w:abstractNumId w:val="18"/>
  </w:num>
  <w:num w:numId="21">
    <w:abstractNumId w:val="17"/>
  </w:num>
  <w:num w:numId="22">
    <w:abstractNumId w:val="19"/>
  </w:num>
  <w:num w:numId="23">
    <w:abstractNumId w:val="4"/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</w:num>
  <w:num w:numId="26">
    <w:abstractNumId w:val="5"/>
  </w:num>
  <w:num w:numId="27">
    <w:abstractNumId w:val="5"/>
  </w:num>
  <w:num w:numId="28">
    <w:abstractNumId w:val="14"/>
  </w:num>
  <w:num w:numId="29">
    <w:abstractNumId w:val="9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MTIztTQ2sTS2NDZU0lEKTi0uzszPAykwqQUAHAXRkiwAAAA="/>
  </w:docVars>
  <w:rsids>
    <w:rsidRoot w:val="00F76160"/>
    <w:rsid w:val="00002815"/>
    <w:rsid w:val="00002BF2"/>
    <w:rsid w:val="00003F4E"/>
    <w:rsid w:val="000064C1"/>
    <w:rsid w:val="000105C3"/>
    <w:rsid w:val="00010AE6"/>
    <w:rsid w:val="00011858"/>
    <w:rsid w:val="000125B2"/>
    <w:rsid w:val="00014A04"/>
    <w:rsid w:val="00017F12"/>
    <w:rsid w:val="00023C7E"/>
    <w:rsid w:val="00024131"/>
    <w:rsid w:val="00024C36"/>
    <w:rsid w:val="00024CBE"/>
    <w:rsid w:val="00025485"/>
    <w:rsid w:val="00027044"/>
    <w:rsid w:val="00027867"/>
    <w:rsid w:val="00032913"/>
    <w:rsid w:val="00034735"/>
    <w:rsid w:val="000373FD"/>
    <w:rsid w:val="00043353"/>
    <w:rsid w:val="0004432B"/>
    <w:rsid w:val="00045B84"/>
    <w:rsid w:val="00047139"/>
    <w:rsid w:val="00052B22"/>
    <w:rsid w:val="00052C5C"/>
    <w:rsid w:val="00053DD5"/>
    <w:rsid w:val="00056318"/>
    <w:rsid w:val="00063688"/>
    <w:rsid w:val="0006554F"/>
    <w:rsid w:val="0007081A"/>
    <w:rsid w:val="00072AAA"/>
    <w:rsid w:val="000774C7"/>
    <w:rsid w:val="00083037"/>
    <w:rsid w:val="00083410"/>
    <w:rsid w:val="000868A3"/>
    <w:rsid w:val="00086D43"/>
    <w:rsid w:val="00087686"/>
    <w:rsid w:val="00092A0B"/>
    <w:rsid w:val="000A3712"/>
    <w:rsid w:val="000A48AC"/>
    <w:rsid w:val="000A4A79"/>
    <w:rsid w:val="000B18BA"/>
    <w:rsid w:val="000B1D68"/>
    <w:rsid w:val="000B3A10"/>
    <w:rsid w:val="000B54C1"/>
    <w:rsid w:val="000B6473"/>
    <w:rsid w:val="000C24B7"/>
    <w:rsid w:val="000C4B4E"/>
    <w:rsid w:val="000C5DFF"/>
    <w:rsid w:val="000D213D"/>
    <w:rsid w:val="000E0456"/>
    <w:rsid w:val="000E061F"/>
    <w:rsid w:val="000E1AD1"/>
    <w:rsid w:val="000E5D12"/>
    <w:rsid w:val="000E7A46"/>
    <w:rsid w:val="000E7A7C"/>
    <w:rsid w:val="000F086A"/>
    <w:rsid w:val="000F1F61"/>
    <w:rsid w:val="000F2F53"/>
    <w:rsid w:val="000F631C"/>
    <w:rsid w:val="000F77A2"/>
    <w:rsid w:val="000F7ADE"/>
    <w:rsid w:val="001016EF"/>
    <w:rsid w:val="001134A6"/>
    <w:rsid w:val="00120BF4"/>
    <w:rsid w:val="001210BA"/>
    <w:rsid w:val="00127EF5"/>
    <w:rsid w:val="00133EA5"/>
    <w:rsid w:val="00135317"/>
    <w:rsid w:val="00136A34"/>
    <w:rsid w:val="0013712E"/>
    <w:rsid w:val="00142462"/>
    <w:rsid w:val="001433C4"/>
    <w:rsid w:val="001445B0"/>
    <w:rsid w:val="001447EC"/>
    <w:rsid w:val="00145953"/>
    <w:rsid w:val="001504F2"/>
    <w:rsid w:val="00151A94"/>
    <w:rsid w:val="00153E91"/>
    <w:rsid w:val="00160501"/>
    <w:rsid w:val="0016093C"/>
    <w:rsid w:val="00163151"/>
    <w:rsid w:val="0016346E"/>
    <w:rsid w:val="001654AF"/>
    <w:rsid w:val="00173123"/>
    <w:rsid w:val="00173D98"/>
    <w:rsid w:val="00175AEF"/>
    <w:rsid w:val="00176FA2"/>
    <w:rsid w:val="00180620"/>
    <w:rsid w:val="00180A77"/>
    <w:rsid w:val="00180F6D"/>
    <w:rsid w:val="00182177"/>
    <w:rsid w:val="001821A9"/>
    <w:rsid w:val="001828E5"/>
    <w:rsid w:val="00192033"/>
    <w:rsid w:val="00192338"/>
    <w:rsid w:val="00192C36"/>
    <w:rsid w:val="00194353"/>
    <w:rsid w:val="0019632E"/>
    <w:rsid w:val="00197499"/>
    <w:rsid w:val="001A3DEB"/>
    <w:rsid w:val="001A51F4"/>
    <w:rsid w:val="001A64DC"/>
    <w:rsid w:val="001B0EAB"/>
    <w:rsid w:val="001B1757"/>
    <w:rsid w:val="001B31AF"/>
    <w:rsid w:val="001B40E7"/>
    <w:rsid w:val="001B4D44"/>
    <w:rsid w:val="001B511B"/>
    <w:rsid w:val="001B538E"/>
    <w:rsid w:val="001B5692"/>
    <w:rsid w:val="001C0EF5"/>
    <w:rsid w:val="001C2DCB"/>
    <w:rsid w:val="001C44CF"/>
    <w:rsid w:val="001C5B0C"/>
    <w:rsid w:val="001C6628"/>
    <w:rsid w:val="001C7B56"/>
    <w:rsid w:val="001D1311"/>
    <w:rsid w:val="001D1662"/>
    <w:rsid w:val="001D310B"/>
    <w:rsid w:val="001D3619"/>
    <w:rsid w:val="001D3D70"/>
    <w:rsid w:val="001E6E9C"/>
    <w:rsid w:val="001F01C4"/>
    <w:rsid w:val="001F04FA"/>
    <w:rsid w:val="001F0C28"/>
    <w:rsid w:val="001F1F5F"/>
    <w:rsid w:val="001F48CC"/>
    <w:rsid w:val="001F6648"/>
    <w:rsid w:val="002009E9"/>
    <w:rsid w:val="00203CCA"/>
    <w:rsid w:val="00203FC5"/>
    <w:rsid w:val="00207409"/>
    <w:rsid w:val="00211113"/>
    <w:rsid w:val="00212CF0"/>
    <w:rsid w:val="002233DA"/>
    <w:rsid w:val="00224286"/>
    <w:rsid w:val="0022731C"/>
    <w:rsid w:val="00227377"/>
    <w:rsid w:val="00227B2B"/>
    <w:rsid w:val="00230DD6"/>
    <w:rsid w:val="00233364"/>
    <w:rsid w:val="00236B7A"/>
    <w:rsid w:val="00237510"/>
    <w:rsid w:val="00240076"/>
    <w:rsid w:val="002422F3"/>
    <w:rsid w:val="00242364"/>
    <w:rsid w:val="00247D7F"/>
    <w:rsid w:val="00250780"/>
    <w:rsid w:val="002510CC"/>
    <w:rsid w:val="00254C92"/>
    <w:rsid w:val="00255265"/>
    <w:rsid w:val="00255DDA"/>
    <w:rsid w:val="00257B2B"/>
    <w:rsid w:val="002607C7"/>
    <w:rsid w:val="002626EA"/>
    <w:rsid w:val="0026347B"/>
    <w:rsid w:val="002638E1"/>
    <w:rsid w:val="00263EC6"/>
    <w:rsid w:val="0027058A"/>
    <w:rsid w:val="00270AA4"/>
    <w:rsid w:val="00270EA3"/>
    <w:rsid w:val="002715DC"/>
    <w:rsid w:val="0027305D"/>
    <w:rsid w:val="00275A97"/>
    <w:rsid w:val="002773A9"/>
    <w:rsid w:val="00280E96"/>
    <w:rsid w:val="00282132"/>
    <w:rsid w:val="00283CD2"/>
    <w:rsid w:val="0029060C"/>
    <w:rsid w:val="00290CC9"/>
    <w:rsid w:val="00290E8B"/>
    <w:rsid w:val="00290FC9"/>
    <w:rsid w:val="00291BF7"/>
    <w:rsid w:val="00294469"/>
    <w:rsid w:val="00295F48"/>
    <w:rsid w:val="002961D6"/>
    <w:rsid w:val="00296FC2"/>
    <w:rsid w:val="002A2305"/>
    <w:rsid w:val="002A283E"/>
    <w:rsid w:val="002A4010"/>
    <w:rsid w:val="002B02D4"/>
    <w:rsid w:val="002B1CD5"/>
    <w:rsid w:val="002B62FF"/>
    <w:rsid w:val="002C5B00"/>
    <w:rsid w:val="002C5E29"/>
    <w:rsid w:val="002D1563"/>
    <w:rsid w:val="002D1BC6"/>
    <w:rsid w:val="002D456A"/>
    <w:rsid w:val="002E0251"/>
    <w:rsid w:val="002E0326"/>
    <w:rsid w:val="002E28C0"/>
    <w:rsid w:val="002E2C05"/>
    <w:rsid w:val="002E354F"/>
    <w:rsid w:val="002E6AAE"/>
    <w:rsid w:val="002E6D72"/>
    <w:rsid w:val="002E716F"/>
    <w:rsid w:val="002E75A9"/>
    <w:rsid w:val="002F2BDE"/>
    <w:rsid w:val="002F7E67"/>
    <w:rsid w:val="00303BCF"/>
    <w:rsid w:val="0030442D"/>
    <w:rsid w:val="003051B8"/>
    <w:rsid w:val="00306BDE"/>
    <w:rsid w:val="003112FC"/>
    <w:rsid w:val="003163B4"/>
    <w:rsid w:val="00316A98"/>
    <w:rsid w:val="00316AFF"/>
    <w:rsid w:val="00317EC0"/>
    <w:rsid w:val="00321D22"/>
    <w:rsid w:val="00324585"/>
    <w:rsid w:val="00326A99"/>
    <w:rsid w:val="00327F76"/>
    <w:rsid w:val="00330327"/>
    <w:rsid w:val="0033208D"/>
    <w:rsid w:val="00332860"/>
    <w:rsid w:val="00334787"/>
    <w:rsid w:val="003416D4"/>
    <w:rsid w:val="00344756"/>
    <w:rsid w:val="00347BE6"/>
    <w:rsid w:val="0035169A"/>
    <w:rsid w:val="00356102"/>
    <w:rsid w:val="003610B1"/>
    <w:rsid w:val="00370D15"/>
    <w:rsid w:val="00371B3A"/>
    <w:rsid w:val="00371E3F"/>
    <w:rsid w:val="00372722"/>
    <w:rsid w:val="0037430C"/>
    <w:rsid w:val="003753B0"/>
    <w:rsid w:val="00376777"/>
    <w:rsid w:val="00376883"/>
    <w:rsid w:val="00383510"/>
    <w:rsid w:val="0038440B"/>
    <w:rsid w:val="003867C5"/>
    <w:rsid w:val="00387843"/>
    <w:rsid w:val="00387E7D"/>
    <w:rsid w:val="00391991"/>
    <w:rsid w:val="00391FEA"/>
    <w:rsid w:val="00393ED3"/>
    <w:rsid w:val="003965AA"/>
    <w:rsid w:val="003973F0"/>
    <w:rsid w:val="003A1082"/>
    <w:rsid w:val="003A153B"/>
    <w:rsid w:val="003A45CB"/>
    <w:rsid w:val="003A4C44"/>
    <w:rsid w:val="003A5F1E"/>
    <w:rsid w:val="003B0D17"/>
    <w:rsid w:val="003B1147"/>
    <w:rsid w:val="003B19B8"/>
    <w:rsid w:val="003B50EA"/>
    <w:rsid w:val="003B5E7A"/>
    <w:rsid w:val="003B7BF3"/>
    <w:rsid w:val="003C06C5"/>
    <w:rsid w:val="003C2908"/>
    <w:rsid w:val="003C2AE7"/>
    <w:rsid w:val="003C5BCE"/>
    <w:rsid w:val="003C71B9"/>
    <w:rsid w:val="003C7DA8"/>
    <w:rsid w:val="003D1040"/>
    <w:rsid w:val="003D2733"/>
    <w:rsid w:val="003D485A"/>
    <w:rsid w:val="003D63AA"/>
    <w:rsid w:val="003D63F2"/>
    <w:rsid w:val="003E0B06"/>
    <w:rsid w:val="003E64C6"/>
    <w:rsid w:val="003E7B6B"/>
    <w:rsid w:val="003F66B3"/>
    <w:rsid w:val="0040081F"/>
    <w:rsid w:val="0040095B"/>
    <w:rsid w:val="00407238"/>
    <w:rsid w:val="0041634E"/>
    <w:rsid w:val="00417C51"/>
    <w:rsid w:val="0042094F"/>
    <w:rsid w:val="00420DE7"/>
    <w:rsid w:val="00423F69"/>
    <w:rsid w:val="004269F4"/>
    <w:rsid w:val="004275AB"/>
    <w:rsid w:val="00430BC4"/>
    <w:rsid w:val="00436DCC"/>
    <w:rsid w:val="0043745B"/>
    <w:rsid w:val="00443539"/>
    <w:rsid w:val="00443AB5"/>
    <w:rsid w:val="004501A7"/>
    <w:rsid w:val="0045129D"/>
    <w:rsid w:val="00451F5A"/>
    <w:rsid w:val="00455302"/>
    <w:rsid w:val="0045575E"/>
    <w:rsid w:val="00457390"/>
    <w:rsid w:val="00460135"/>
    <w:rsid w:val="00460C2A"/>
    <w:rsid w:val="00461116"/>
    <w:rsid w:val="004623B1"/>
    <w:rsid w:val="00472202"/>
    <w:rsid w:val="00474EF0"/>
    <w:rsid w:val="00476A14"/>
    <w:rsid w:val="004775BB"/>
    <w:rsid w:val="00481A92"/>
    <w:rsid w:val="00481B6A"/>
    <w:rsid w:val="00482798"/>
    <w:rsid w:val="004833E8"/>
    <w:rsid w:val="004859CC"/>
    <w:rsid w:val="0048614F"/>
    <w:rsid w:val="00486408"/>
    <w:rsid w:val="004902DE"/>
    <w:rsid w:val="004905AD"/>
    <w:rsid w:val="00493AFA"/>
    <w:rsid w:val="00494304"/>
    <w:rsid w:val="00495EDA"/>
    <w:rsid w:val="004A4C35"/>
    <w:rsid w:val="004B4B70"/>
    <w:rsid w:val="004B5273"/>
    <w:rsid w:val="004B53AE"/>
    <w:rsid w:val="004B69AA"/>
    <w:rsid w:val="004C0884"/>
    <w:rsid w:val="004C135D"/>
    <w:rsid w:val="004C13FF"/>
    <w:rsid w:val="004C757D"/>
    <w:rsid w:val="004D46EE"/>
    <w:rsid w:val="004D5E74"/>
    <w:rsid w:val="004D6E87"/>
    <w:rsid w:val="004D7CE6"/>
    <w:rsid w:val="004E1D27"/>
    <w:rsid w:val="004E236D"/>
    <w:rsid w:val="004E298C"/>
    <w:rsid w:val="004E5D6B"/>
    <w:rsid w:val="004E6E2F"/>
    <w:rsid w:val="004F2891"/>
    <w:rsid w:val="004F4C64"/>
    <w:rsid w:val="004F68BD"/>
    <w:rsid w:val="005032AD"/>
    <w:rsid w:val="00505006"/>
    <w:rsid w:val="005138FF"/>
    <w:rsid w:val="005179DA"/>
    <w:rsid w:val="00522AB3"/>
    <w:rsid w:val="0052354C"/>
    <w:rsid w:val="00527775"/>
    <w:rsid w:val="00531C5E"/>
    <w:rsid w:val="00535192"/>
    <w:rsid w:val="0053707A"/>
    <w:rsid w:val="005371AA"/>
    <w:rsid w:val="00547255"/>
    <w:rsid w:val="005500D6"/>
    <w:rsid w:val="00550CA3"/>
    <w:rsid w:val="005523B2"/>
    <w:rsid w:val="005524A4"/>
    <w:rsid w:val="005531FB"/>
    <w:rsid w:val="00553227"/>
    <w:rsid w:val="0055330D"/>
    <w:rsid w:val="0055592B"/>
    <w:rsid w:val="00556085"/>
    <w:rsid w:val="00557702"/>
    <w:rsid w:val="005605EE"/>
    <w:rsid w:val="00563326"/>
    <w:rsid w:val="00563DCD"/>
    <w:rsid w:val="00566C86"/>
    <w:rsid w:val="00566CC9"/>
    <w:rsid w:val="00567D5A"/>
    <w:rsid w:val="00571A47"/>
    <w:rsid w:val="00580A08"/>
    <w:rsid w:val="00581EA2"/>
    <w:rsid w:val="00583BB2"/>
    <w:rsid w:val="0058501C"/>
    <w:rsid w:val="0058528E"/>
    <w:rsid w:val="005860CE"/>
    <w:rsid w:val="005872D3"/>
    <w:rsid w:val="005964BF"/>
    <w:rsid w:val="00596585"/>
    <w:rsid w:val="00597A3E"/>
    <w:rsid w:val="00597AA8"/>
    <w:rsid w:val="005A03B7"/>
    <w:rsid w:val="005A21D2"/>
    <w:rsid w:val="005A2371"/>
    <w:rsid w:val="005A2A38"/>
    <w:rsid w:val="005B6798"/>
    <w:rsid w:val="005B6B52"/>
    <w:rsid w:val="005C11B7"/>
    <w:rsid w:val="005C2730"/>
    <w:rsid w:val="005C31B6"/>
    <w:rsid w:val="005C38D9"/>
    <w:rsid w:val="005C6388"/>
    <w:rsid w:val="005C76CE"/>
    <w:rsid w:val="005D09FF"/>
    <w:rsid w:val="005D4589"/>
    <w:rsid w:val="005D4C61"/>
    <w:rsid w:val="005D6C0B"/>
    <w:rsid w:val="005E3D5D"/>
    <w:rsid w:val="005E5286"/>
    <w:rsid w:val="005E7794"/>
    <w:rsid w:val="005F1A5B"/>
    <w:rsid w:val="005F75EC"/>
    <w:rsid w:val="00601925"/>
    <w:rsid w:val="006031DC"/>
    <w:rsid w:val="00606215"/>
    <w:rsid w:val="006145C1"/>
    <w:rsid w:val="00614772"/>
    <w:rsid w:val="00617E28"/>
    <w:rsid w:val="0062009C"/>
    <w:rsid w:val="006203A6"/>
    <w:rsid w:val="00620CCA"/>
    <w:rsid w:val="00623098"/>
    <w:rsid w:val="00624F06"/>
    <w:rsid w:val="00624F49"/>
    <w:rsid w:val="00625549"/>
    <w:rsid w:val="00630931"/>
    <w:rsid w:val="00631838"/>
    <w:rsid w:val="00632238"/>
    <w:rsid w:val="006368AB"/>
    <w:rsid w:val="00636B54"/>
    <w:rsid w:val="006371E6"/>
    <w:rsid w:val="00644491"/>
    <w:rsid w:val="00646D18"/>
    <w:rsid w:val="006512F6"/>
    <w:rsid w:val="00651340"/>
    <w:rsid w:val="00653BC7"/>
    <w:rsid w:val="006575E0"/>
    <w:rsid w:val="00667B1A"/>
    <w:rsid w:val="00671F30"/>
    <w:rsid w:val="00671F38"/>
    <w:rsid w:val="00673355"/>
    <w:rsid w:val="006752CF"/>
    <w:rsid w:val="006752FA"/>
    <w:rsid w:val="00681CFE"/>
    <w:rsid w:val="00682A2D"/>
    <w:rsid w:val="006845B7"/>
    <w:rsid w:val="006853A3"/>
    <w:rsid w:val="006857E8"/>
    <w:rsid w:val="006866A2"/>
    <w:rsid w:val="00691C04"/>
    <w:rsid w:val="006A2294"/>
    <w:rsid w:val="006B3D26"/>
    <w:rsid w:val="006B6573"/>
    <w:rsid w:val="006B7C0C"/>
    <w:rsid w:val="006B7EDA"/>
    <w:rsid w:val="006C20C8"/>
    <w:rsid w:val="006C71F8"/>
    <w:rsid w:val="006D2692"/>
    <w:rsid w:val="006E047A"/>
    <w:rsid w:val="006E0C6D"/>
    <w:rsid w:val="006E3F20"/>
    <w:rsid w:val="006E65E0"/>
    <w:rsid w:val="006E74AD"/>
    <w:rsid w:val="006F17FA"/>
    <w:rsid w:val="006F38B1"/>
    <w:rsid w:val="006F5D7E"/>
    <w:rsid w:val="006F6F6D"/>
    <w:rsid w:val="006F73CD"/>
    <w:rsid w:val="0070113A"/>
    <w:rsid w:val="00701F5D"/>
    <w:rsid w:val="00705D5F"/>
    <w:rsid w:val="00707AFD"/>
    <w:rsid w:val="00707CFC"/>
    <w:rsid w:val="00710A6F"/>
    <w:rsid w:val="007114DB"/>
    <w:rsid w:val="00712B19"/>
    <w:rsid w:val="00712E1D"/>
    <w:rsid w:val="00712FB5"/>
    <w:rsid w:val="00714348"/>
    <w:rsid w:val="0071624A"/>
    <w:rsid w:val="00722410"/>
    <w:rsid w:val="00723275"/>
    <w:rsid w:val="00723458"/>
    <w:rsid w:val="0072405D"/>
    <w:rsid w:val="00726421"/>
    <w:rsid w:val="00733F80"/>
    <w:rsid w:val="00734E16"/>
    <w:rsid w:val="00735347"/>
    <w:rsid w:val="00736446"/>
    <w:rsid w:val="007449B3"/>
    <w:rsid w:val="00747491"/>
    <w:rsid w:val="007474AF"/>
    <w:rsid w:val="00750C68"/>
    <w:rsid w:val="00751CBE"/>
    <w:rsid w:val="00755230"/>
    <w:rsid w:val="00757E68"/>
    <w:rsid w:val="00760906"/>
    <w:rsid w:val="00760E54"/>
    <w:rsid w:val="00760ED1"/>
    <w:rsid w:val="0076279D"/>
    <w:rsid w:val="00764ED8"/>
    <w:rsid w:val="007655AB"/>
    <w:rsid w:val="0076706F"/>
    <w:rsid w:val="007724C0"/>
    <w:rsid w:val="00773A42"/>
    <w:rsid w:val="00774707"/>
    <w:rsid w:val="00775667"/>
    <w:rsid w:val="00776A48"/>
    <w:rsid w:val="007771CD"/>
    <w:rsid w:val="00777D66"/>
    <w:rsid w:val="00777DAB"/>
    <w:rsid w:val="00781C40"/>
    <w:rsid w:val="00782466"/>
    <w:rsid w:val="00787FDC"/>
    <w:rsid w:val="00794A15"/>
    <w:rsid w:val="007A1B92"/>
    <w:rsid w:val="007A507F"/>
    <w:rsid w:val="007A681D"/>
    <w:rsid w:val="007A7CAA"/>
    <w:rsid w:val="007A7FC1"/>
    <w:rsid w:val="007B07B5"/>
    <w:rsid w:val="007B1FCB"/>
    <w:rsid w:val="007B3490"/>
    <w:rsid w:val="007B5255"/>
    <w:rsid w:val="007B6EE7"/>
    <w:rsid w:val="007B7FC4"/>
    <w:rsid w:val="007C143D"/>
    <w:rsid w:val="007C21A7"/>
    <w:rsid w:val="007C3D86"/>
    <w:rsid w:val="007C5792"/>
    <w:rsid w:val="007C7BA4"/>
    <w:rsid w:val="007D40F8"/>
    <w:rsid w:val="007D4343"/>
    <w:rsid w:val="007D5739"/>
    <w:rsid w:val="007D7777"/>
    <w:rsid w:val="007D7998"/>
    <w:rsid w:val="007E0353"/>
    <w:rsid w:val="007E1529"/>
    <w:rsid w:val="007E1EFA"/>
    <w:rsid w:val="007E2D87"/>
    <w:rsid w:val="007E377A"/>
    <w:rsid w:val="007E38C3"/>
    <w:rsid w:val="007E435A"/>
    <w:rsid w:val="007E4506"/>
    <w:rsid w:val="007E5CC0"/>
    <w:rsid w:val="007F032E"/>
    <w:rsid w:val="007F4409"/>
    <w:rsid w:val="007F441B"/>
    <w:rsid w:val="007F5B64"/>
    <w:rsid w:val="00801161"/>
    <w:rsid w:val="00802622"/>
    <w:rsid w:val="0080399D"/>
    <w:rsid w:val="008042C3"/>
    <w:rsid w:val="00805948"/>
    <w:rsid w:val="00805B40"/>
    <w:rsid w:val="00806679"/>
    <w:rsid w:val="00810BF6"/>
    <w:rsid w:val="00813A64"/>
    <w:rsid w:val="00816162"/>
    <w:rsid w:val="00821063"/>
    <w:rsid w:val="00830B9B"/>
    <w:rsid w:val="00832DD3"/>
    <w:rsid w:val="00846E16"/>
    <w:rsid w:val="00852BFC"/>
    <w:rsid w:val="00853A62"/>
    <w:rsid w:val="00853F65"/>
    <w:rsid w:val="00860F8E"/>
    <w:rsid w:val="008610DE"/>
    <w:rsid w:val="00861324"/>
    <w:rsid w:val="008643D4"/>
    <w:rsid w:val="00866E56"/>
    <w:rsid w:val="0087168F"/>
    <w:rsid w:val="008750E6"/>
    <w:rsid w:val="00881721"/>
    <w:rsid w:val="00883100"/>
    <w:rsid w:val="0088435E"/>
    <w:rsid w:val="0088452C"/>
    <w:rsid w:val="008852FB"/>
    <w:rsid w:val="00887B40"/>
    <w:rsid w:val="00891FFF"/>
    <w:rsid w:val="00892B7A"/>
    <w:rsid w:val="0089383C"/>
    <w:rsid w:val="0089390F"/>
    <w:rsid w:val="00896920"/>
    <w:rsid w:val="008A63B9"/>
    <w:rsid w:val="008A757C"/>
    <w:rsid w:val="008B0D20"/>
    <w:rsid w:val="008B2981"/>
    <w:rsid w:val="008B500B"/>
    <w:rsid w:val="008C0CE0"/>
    <w:rsid w:val="008C2FB9"/>
    <w:rsid w:val="008C3321"/>
    <w:rsid w:val="008C376A"/>
    <w:rsid w:val="008C38B2"/>
    <w:rsid w:val="008C5667"/>
    <w:rsid w:val="008C76B7"/>
    <w:rsid w:val="008C784A"/>
    <w:rsid w:val="008D04FC"/>
    <w:rsid w:val="008D09FE"/>
    <w:rsid w:val="008D2379"/>
    <w:rsid w:val="008D2F3B"/>
    <w:rsid w:val="008D3E61"/>
    <w:rsid w:val="008D53BD"/>
    <w:rsid w:val="008D6B09"/>
    <w:rsid w:val="008D7033"/>
    <w:rsid w:val="008D77BF"/>
    <w:rsid w:val="008E0A2C"/>
    <w:rsid w:val="008E158A"/>
    <w:rsid w:val="008E2379"/>
    <w:rsid w:val="008E2410"/>
    <w:rsid w:val="008E51B3"/>
    <w:rsid w:val="008E5DF9"/>
    <w:rsid w:val="008F1AEA"/>
    <w:rsid w:val="008F3322"/>
    <w:rsid w:val="008F4834"/>
    <w:rsid w:val="008F510E"/>
    <w:rsid w:val="008F5128"/>
    <w:rsid w:val="009030D7"/>
    <w:rsid w:val="00904353"/>
    <w:rsid w:val="009070AE"/>
    <w:rsid w:val="0091001D"/>
    <w:rsid w:val="0091058F"/>
    <w:rsid w:val="0091072F"/>
    <w:rsid w:val="00913F40"/>
    <w:rsid w:val="0092054E"/>
    <w:rsid w:val="00925057"/>
    <w:rsid w:val="00925CB0"/>
    <w:rsid w:val="00925D72"/>
    <w:rsid w:val="009278BB"/>
    <w:rsid w:val="00927C9C"/>
    <w:rsid w:val="00927F5C"/>
    <w:rsid w:val="009312C5"/>
    <w:rsid w:val="00933095"/>
    <w:rsid w:val="00934AFD"/>
    <w:rsid w:val="009353EE"/>
    <w:rsid w:val="0094276C"/>
    <w:rsid w:val="00945FF7"/>
    <w:rsid w:val="009503E6"/>
    <w:rsid w:val="00954A04"/>
    <w:rsid w:val="00954CC2"/>
    <w:rsid w:val="009563D3"/>
    <w:rsid w:val="009574B7"/>
    <w:rsid w:val="00961A5E"/>
    <w:rsid w:val="009621CA"/>
    <w:rsid w:val="0096267D"/>
    <w:rsid w:val="00963399"/>
    <w:rsid w:val="00963B90"/>
    <w:rsid w:val="00964177"/>
    <w:rsid w:val="0097155B"/>
    <w:rsid w:val="00977459"/>
    <w:rsid w:val="009826EF"/>
    <w:rsid w:val="00983910"/>
    <w:rsid w:val="00984FD6"/>
    <w:rsid w:val="00985AFC"/>
    <w:rsid w:val="00985F7A"/>
    <w:rsid w:val="00986F30"/>
    <w:rsid w:val="0099067F"/>
    <w:rsid w:val="00997A56"/>
    <w:rsid w:val="009A025E"/>
    <w:rsid w:val="009A3DFB"/>
    <w:rsid w:val="009B180A"/>
    <w:rsid w:val="009B6866"/>
    <w:rsid w:val="009C00D6"/>
    <w:rsid w:val="009C06F3"/>
    <w:rsid w:val="009C4DBF"/>
    <w:rsid w:val="009C4E83"/>
    <w:rsid w:val="009C4F07"/>
    <w:rsid w:val="009C6245"/>
    <w:rsid w:val="009D008F"/>
    <w:rsid w:val="009D4F94"/>
    <w:rsid w:val="009D763F"/>
    <w:rsid w:val="009D7BBF"/>
    <w:rsid w:val="009E129C"/>
    <w:rsid w:val="009E2CEE"/>
    <w:rsid w:val="009E339A"/>
    <w:rsid w:val="009E7D87"/>
    <w:rsid w:val="009F055A"/>
    <w:rsid w:val="009F3927"/>
    <w:rsid w:val="009F3BAD"/>
    <w:rsid w:val="009F58BA"/>
    <w:rsid w:val="00A01580"/>
    <w:rsid w:val="00A01CF0"/>
    <w:rsid w:val="00A06AA5"/>
    <w:rsid w:val="00A10062"/>
    <w:rsid w:val="00A105C1"/>
    <w:rsid w:val="00A11691"/>
    <w:rsid w:val="00A11C97"/>
    <w:rsid w:val="00A1464D"/>
    <w:rsid w:val="00A15859"/>
    <w:rsid w:val="00A15DDD"/>
    <w:rsid w:val="00A169CF"/>
    <w:rsid w:val="00A22105"/>
    <w:rsid w:val="00A22A82"/>
    <w:rsid w:val="00A26976"/>
    <w:rsid w:val="00A27C76"/>
    <w:rsid w:val="00A30A29"/>
    <w:rsid w:val="00A530EF"/>
    <w:rsid w:val="00A5403D"/>
    <w:rsid w:val="00A568B8"/>
    <w:rsid w:val="00A61D6E"/>
    <w:rsid w:val="00A61FCC"/>
    <w:rsid w:val="00A63D66"/>
    <w:rsid w:val="00A661CB"/>
    <w:rsid w:val="00A66FD3"/>
    <w:rsid w:val="00A7168C"/>
    <w:rsid w:val="00A74897"/>
    <w:rsid w:val="00A80C2C"/>
    <w:rsid w:val="00A8291B"/>
    <w:rsid w:val="00A84D8A"/>
    <w:rsid w:val="00A851D7"/>
    <w:rsid w:val="00A93395"/>
    <w:rsid w:val="00A941BC"/>
    <w:rsid w:val="00AA12E2"/>
    <w:rsid w:val="00AA6B89"/>
    <w:rsid w:val="00AB13F5"/>
    <w:rsid w:val="00AB389A"/>
    <w:rsid w:val="00AC1C36"/>
    <w:rsid w:val="00AC2242"/>
    <w:rsid w:val="00AC6868"/>
    <w:rsid w:val="00AC68B5"/>
    <w:rsid w:val="00AD0D06"/>
    <w:rsid w:val="00AD3198"/>
    <w:rsid w:val="00AD4C3E"/>
    <w:rsid w:val="00AD7E87"/>
    <w:rsid w:val="00AE2A6F"/>
    <w:rsid w:val="00AE4D3B"/>
    <w:rsid w:val="00AE55F0"/>
    <w:rsid w:val="00AE665C"/>
    <w:rsid w:val="00AF2C76"/>
    <w:rsid w:val="00AF3F2A"/>
    <w:rsid w:val="00AF42A4"/>
    <w:rsid w:val="00AF75B9"/>
    <w:rsid w:val="00B00119"/>
    <w:rsid w:val="00B07356"/>
    <w:rsid w:val="00B1060A"/>
    <w:rsid w:val="00B122F3"/>
    <w:rsid w:val="00B15557"/>
    <w:rsid w:val="00B16CCF"/>
    <w:rsid w:val="00B173CC"/>
    <w:rsid w:val="00B17BFE"/>
    <w:rsid w:val="00B20CBF"/>
    <w:rsid w:val="00B21A2D"/>
    <w:rsid w:val="00B221DC"/>
    <w:rsid w:val="00B22E5F"/>
    <w:rsid w:val="00B2629A"/>
    <w:rsid w:val="00B328A4"/>
    <w:rsid w:val="00B34543"/>
    <w:rsid w:val="00B43A74"/>
    <w:rsid w:val="00B45BDF"/>
    <w:rsid w:val="00B473A0"/>
    <w:rsid w:val="00B47EEB"/>
    <w:rsid w:val="00B61083"/>
    <w:rsid w:val="00B610A2"/>
    <w:rsid w:val="00B64F98"/>
    <w:rsid w:val="00B662ED"/>
    <w:rsid w:val="00B66557"/>
    <w:rsid w:val="00B667D1"/>
    <w:rsid w:val="00B717F1"/>
    <w:rsid w:val="00B72D64"/>
    <w:rsid w:val="00B73612"/>
    <w:rsid w:val="00B7371F"/>
    <w:rsid w:val="00B75A59"/>
    <w:rsid w:val="00B76334"/>
    <w:rsid w:val="00B815FD"/>
    <w:rsid w:val="00B8386C"/>
    <w:rsid w:val="00B83FE9"/>
    <w:rsid w:val="00B8654E"/>
    <w:rsid w:val="00B870E2"/>
    <w:rsid w:val="00B90E81"/>
    <w:rsid w:val="00B93E56"/>
    <w:rsid w:val="00B94D36"/>
    <w:rsid w:val="00B94F23"/>
    <w:rsid w:val="00B963A6"/>
    <w:rsid w:val="00B967F9"/>
    <w:rsid w:val="00BA0C35"/>
    <w:rsid w:val="00BA0FAE"/>
    <w:rsid w:val="00BA1851"/>
    <w:rsid w:val="00BA3499"/>
    <w:rsid w:val="00BA5872"/>
    <w:rsid w:val="00BA66DB"/>
    <w:rsid w:val="00BB3EC0"/>
    <w:rsid w:val="00BB54C4"/>
    <w:rsid w:val="00BB7B0C"/>
    <w:rsid w:val="00BC047C"/>
    <w:rsid w:val="00BC1D55"/>
    <w:rsid w:val="00BC2732"/>
    <w:rsid w:val="00BC2985"/>
    <w:rsid w:val="00BC39B4"/>
    <w:rsid w:val="00BC7081"/>
    <w:rsid w:val="00BD15F1"/>
    <w:rsid w:val="00BD15FF"/>
    <w:rsid w:val="00BD2E0C"/>
    <w:rsid w:val="00BD36C1"/>
    <w:rsid w:val="00BD560B"/>
    <w:rsid w:val="00BD6348"/>
    <w:rsid w:val="00BD6D03"/>
    <w:rsid w:val="00BD7241"/>
    <w:rsid w:val="00BD7B8B"/>
    <w:rsid w:val="00BE073D"/>
    <w:rsid w:val="00BE12AB"/>
    <w:rsid w:val="00BE1B8B"/>
    <w:rsid w:val="00BE2F23"/>
    <w:rsid w:val="00BF49A1"/>
    <w:rsid w:val="00BF7A94"/>
    <w:rsid w:val="00C02858"/>
    <w:rsid w:val="00C02F26"/>
    <w:rsid w:val="00C03EB1"/>
    <w:rsid w:val="00C12C3E"/>
    <w:rsid w:val="00C20AFD"/>
    <w:rsid w:val="00C31A67"/>
    <w:rsid w:val="00C31EF5"/>
    <w:rsid w:val="00C41D8C"/>
    <w:rsid w:val="00C45DA5"/>
    <w:rsid w:val="00C46F6D"/>
    <w:rsid w:val="00C4714C"/>
    <w:rsid w:val="00C5062E"/>
    <w:rsid w:val="00C529D6"/>
    <w:rsid w:val="00C541EF"/>
    <w:rsid w:val="00C54EF9"/>
    <w:rsid w:val="00C56F48"/>
    <w:rsid w:val="00C6203B"/>
    <w:rsid w:val="00C67CA4"/>
    <w:rsid w:val="00C67F0E"/>
    <w:rsid w:val="00C7034C"/>
    <w:rsid w:val="00C72AB4"/>
    <w:rsid w:val="00C81293"/>
    <w:rsid w:val="00C82047"/>
    <w:rsid w:val="00C84A39"/>
    <w:rsid w:val="00C87F9B"/>
    <w:rsid w:val="00C92703"/>
    <w:rsid w:val="00C93537"/>
    <w:rsid w:val="00C95385"/>
    <w:rsid w:val="00C956D8"/>
    <w:rsid w:val="00C974B9"/>
    <w:rsid w:val="00CA6AF1"/>
    <w:rsid w:val="00CB2333"/>
    <w:rsid w:val="00CB261F"/>
    <w:rsid w:val="00CB2F55"/>
    <w:rsid w:val="00CB3868"/>
    <w:rsid w:val="00CB52D9"/>
    <w:rsid w:val="00CB7486"/>
    <w:rsid w:val="00CC210B"/>
    <w:rsid w:val="00CC398B"/>
    <w:rsid w:val="00CC78E4"/>
    <w:rsid w:val="00CD004B"/>
    <w:rsid w:val="00CD60FE"/>
    <w:rsid w:val="00CE1427"/>
    <w:rsid w:val="00CE4F1E"/>
    <w:rsid w:val="00CE77C8"/>
    <w:rsid w:val="00CF0A98"/>
    <w:rsid w:val="00CF2E07"/>
    <w:rsid w:val="00CF348E"/>
    <w:rsid w:val="00CF4EE2"/>
    <w:rsid w:val="00CF6ABB"/>
    <w:rsid w:val="00CF6F3F"/>
    <w:rsid w:val="00CF7A48"/>
    <w:rsid w:val="00D0024E"/>
    <w:rsid w:val="00D03B04"/>
    <w:rsid w:val="00D05425"/>
    <w:rsid w:val="00D05C9B"/>
    <w:rsid w:val="00D10852"/>
    <w:rsid w:val="00D111B2"/>
    <w:rsid w:val="00D1463E"/>
    <w:rsid w:val="00D15930"/>
    <w:rsid w:val="00D16AB9"/>
    <w:rsid w:val="00D2101B"/>
    <w:rsid w:val="00D26906"/>
    <w:rsid w:val="00D26D56"/>
    <w:rsid w:val="00D33F1C"/>
    <w:rsid w:val="00D404D7"/>
    <w:rsid w:val="00D41C92"/>
    <w:rsid w:val="00D457AB"/>
    <w:rsid w:val="00D45F9E"/>
    <w:rsid w:val="00D46136"/>
    <w:rsid w:val="00D47A17"/>
    <w:rsid w:val="00D52E39"/>
    <w:rsid w:val="00D554E7"/>
    <w:rsid w:val="00D60DFF"/>
    <w:rsid w:val="00D61BE9"/>
    <w:rsid w:val="00D62DA0"/>
    <w:rsid w:val="00D631F0"/>
    <w:rsid w:val="00D645BF"/>
    <w:rsid w:val="00D65152"/>
    <w:rsid w:val="00D65358"/>
    <w:rsid w:val="00D726BB"/>
    <w:rsid w:val="00D818CE"/>
    <w:rsid w:val="00D84E4B"/>
    <w:rsid w:val="00D9318D"/>
    <w:rsid w:val="00D93A48"/>
    <w:rsid w:val="00D946B3"/>
    <w:rsid w:val="00D9484D"/>
    <w:rsid w:val="00DA10D4"/>
    <w:rsid w:val="00DA264C"/>
    <w:rsid w:val="00DA556C"/>
    <w:rsid w:val="00DA66FA"/>
    <w:rsid w:val="00DB2C02"/>
    <w:rsid w:val="00DB5A06"/>
    <w:rsid w:val="00DB738F"/>
    <w:rsid w:val="00DC1326"/>
    <w:rsid w:val="00DC3FBD"/>
    <w:rsid w:val="00DC48FB"/>
    <w:rsid w:val="00DC5B0E"/>
    <w:rsid w:val="00DC7B3B"/>
    <w:rsid w:val="00DD017A"/>
    <w:rsid w:val="00DD4D58"/>
    <w:rsid w:val="00DE221D"/>
    <w:rsid w:val="00DE2809"/>
    <w:rsid w:val="00DE7324"/>
    <w:rsid w:val="00DF4415"/>
    <w:rsid w:val="00E01FEA"/>
    <w:rsid w:val="00E050EB"/>
    <w:rsid w:val="00E07482"/>
    <w:rsid w:val="00E10491"/>
    <w:rsid w:val="00E13074"/>
    <w:rsid w:val="00E1684F"/>
    <w:rsid w:val="00E20B29"/>
    <w:rsid w:val="00E23760"/>
    <w:rsid w:val="00E249A8"/>
    <w:rsid w:val="00E259E6"/>
    <w:rsid w:val="00E34144"/>
    <w:rsid w:val="00E348F8"/>
    <w:rsid w:val="00E353C4"/>
    <w:rsid w:val="00E35F47"/>
    <w:rsid w:val="00E36F14"/>
    <w:rsid w:val="00E37F81"/>
    <w:rsid w:val="00E41E66"/>
    <w:rsid w:val="00E420DE"/>
    <w:rsid w:val="00E42BAD"/>
    <w:rsid w:val="00E42CF1"/>
    <w:rsid w:val="00E450E4"/>
    <w:rsid w:val="00E51EFE"/>
    <w:rsid w:val="00E52AC4"/>
    <w:rsid w:val="00E54D83"/>
    <w:rsid w:val="00E561F9"/>
    <w:rsid w:val="00E57B58"/>
    <w:rsid w:val="00E62335"/>
    <w:rsid w:val="00E66B4D"/>
    <w:rsid w:val="00E700A6"/>
    <w:rsid w:val="00E712AD"/>
    <w:rsid w:val="00E720A2"/>
    <w:rsid w:val="00E73981"/>
    <w:rsid w:val="00E750F8"/>
    <w:rsid w:val="00E766F3"/>
    <w:rsid w:val="00E768AA"/>
    <w:rsid w:val="00E82509"/>
    <w:rsid w:val="00E851E3"/>
    <w:rsid w:val="00E85634"/>
    <w:rsid w:val="00E8793A"/>
    <w:rsid w:val="00E90FDB"/>
    <w:rsid w:val="00E96644"/>
    <w:rsid w:val="00E967E5"/>
    <w:rsid w:val="00EA3594"/>
    <w:rsid w:val="00EA7528"/>
    <w:rsid w:val="00EB2DDE"/>
    <w:rsid w:val="00EB3129"/>
    <w:rsid w:val="00EB5F72"/>
    <w:rsid w:val="00EC05BB"/>
    <w:rsid w:val="00EC25E7"/>
    <w:rsid w:val="00EC3E33"/>
    <w:rsid w:val="00EC6346"/>
    <w:rsid w:val="00EC67BE"/>
    <w:rsid w:val="00EC786F"/>
    <w:rsid w:val="00ED41FD"/>
    <w:rsid w:val="00ED4A27"/>
    <w:rsid w:val="00ED5698"/>
    <w:rsid w:val="00ED658F"/>
    <w:rsid w:val="00ED7EE8"/>
    <w:rsid w:val="00EE089E"/>
    <w:rsid w:val="00EE0AD7"/>
    <w:rsid w:val="00EE27EA"/>
    <w:rsid w:val="00EE5568"/>
    <w:rsid w:val="00EE6698"/>
    <w:rsid w:val="00EE785E"/>
    <w:rsid w:val="00EF0606"/>
    <w:rsid w:val="00EF32B5"/>
    <w:rsid w:val="00EF47EA"/>
    <w:rsid w:val="00EF5E17"/>
    <w:rsid w:val="00EF655B"/>
    <w:rsid w:val="00F00045"/>
    <w:rsid w:val="00F02DFF"/>
    <w:rsid w:val="00F05E37"/>
    <w:rsid w:val="00F06C38"/>
    <w:rsid w:val="00F10F1D"/>
    <w:rsid w:val="00F11514"/>
    <w:rsid w:val="00F122DA"/>
    <w:rsid w:val="00F154CF"/>
    <w:rsid w:val="00F22B87"/>
    <w:rsid w:val="00F25C2A"/>
    <w:rsid w:val="00F32DA7"/>
    <w:rsid w:val="00F339C6"/>
    <w:rsid w:val="00F33D12"/>
    <w:rsid w:val="00F40339"/>
    <w:rsid w:val="00F42799"/>
    <w:rsid w:val="00F56F39"/>
    <w:rsid w:val="00F6041C"/>
    <w:rsid w:val="00F618B9"/>
    <w:rsid w:val="00F63801"/>
    <w:rsid w:val="00F6487A"/>
    <w:rsid w:val="00F64A1B"/>
    <w:rsid w:val="00F66FA5"/>
    <w:rsid w:val="00F749C8"/>
    <w:rsid w:val="00F76160"/>
    <w:rsid w:val="00F7738B"/>
    <w:rsid w:val="00F775C4"/>
    <w:rsid w:val="00F8304F"/>
    <w:rsid w:val="00F838A9"/>
    <w:rsid w:val="00F83D5D"/>
    <w:rsid w:val="00F8547B"/>
    <w:rsid w:val="00F87833"/>
    <w:rsid w:val="00F87AD1"/>
    <w:rsid w:val="00F902F6"/>
    <w:rsid w:val="00F90C11"/>
    <w:rsid w:val="00F90CB4"/>
    <w:rsid w:val="00F928BD"/>
    <w:rsid w:val="00F94456"/>
    <w:rsid w:val="00F96226"/>
    <w:rsid w:val="00F97A17"/>
    <w:rsid w:val="00F97C1A"/>
    <w:rsid w:val="00FA3ABB"/>
    <w:rsid w:val="00FA58CB"/>
    <w:rsid w:val="00FA62C1"/>
    <w:rsid w:val="00FB16D6"/>
    <w:rsid w:val="00FB1BB7"/>
    <w:rsid w:val="00FB39C4"/>
    <w:rsid w:val="00FB7880"/>
    <w:rsid w:val="00FC6724"/>
    <w:rsid w:val="00FC7EB9"/>
    <w:rsid w:val="00FD2FC3"/>
    <w:rsid w:val="00FD4EDF"/>
    <w:rsid w:val="00FD5AD4"/>
    <w:rsid w:val="00FD5B55"/>
    <w:rsid w:val="00FE1354"/>
    <w:rsid w:val="00FF0279"/>
    <w:rsid w:val="00FF20CE"/>
    <w:rsid w:val="00FF389C"/>
    <w:rsid w:val="00FF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40577DB"/>
  <w15:docId w15:val="{4441B22C-E4B1-4F1F-9CF5-68AA6CD38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D3D70"/>
    <w:rPr>
      <w:rFonts w:ascii="Times New Roman" w:eastAsia="Times New Roman" w:hAnsi="Times New Roman"/>
      <w:sz w:val="24"/>
      <w:szCs w:val="24"/>
      <w:lang w:val="en-GB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787FDC"/>
    <w:pPr>
      <w:keepNext/>
      <w:spacing w:after="240"/>
      <w:jc w:val="center"/>
      <w:outlineLvl w:val="0"/>
    </w:pPr>
    <w:rPr>
      <w:rFonts w:eastAsia="SimSun"/>
      <w:lang w:eastAsia="zh-CN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787FDC"/>
    <w:pPr>
      <w:keepNext/>
      <w:spacing w:after="240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787FDC"/>
    <w:pPr>
      <w:spacing w:after="240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787FDC"/>
    <w:pPr>
      <w:spacing w:after="240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787FDC"/>
    <w:pPr>
      <w:spacing w:after="240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787FDC"/>
    <w:pPr>
      <w:spacing w:after="240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BodyText"/>
    <w:link w:val="Heading7Char"/>
    <w:uiPriority w:val="99"/>
    <w:qFormat/>
    <w:rsid w:val="00787FDC"/>
    <w:pPr>
      <w:spacing w:after="240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BodyText"/>
    <w:link w:val="Heading8Char"/>
    <w:uiPriority w:val="99"/>
    <w:qFormat/>
    <w:rsid w:val="00787FDC"/>
    <w:pPr>
      <w:spacing w:after="240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BodyText"/>
    <w:link w:val="Heading9Char"/>
    <w:uiPriority w:val="99"/>
    <w:qFormat/>
    <w:rsid w:val="00787FDC"/>
    <w:pPr>
      <w:spacing w:after="240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787FDC"/>
    <w:pPr>
      <w:spacing w:after="240"/>
      <w:ind w:firstLine="720"/>
    </w:pPr>
    <w:rPr>
      <w:rFonts w:eastAsia="SimSun"/>
      <w:lang w:eastAsia="zh-CN"/>
    </w:rPr>
  </w:style>
  <w:style w:type="character" w:customStyle="1" w:styleId="BodyTextChar">
    <w:name w:val="Body Text Char"/>
    <w:basedOn w:val="DefaultParagraphFont"/>
    <w:link w:val="BodyText"/>
    <w:uiPriority w:val="99"/>
    <w:rsid w:val="00787FDC"/>
    <w:rPr>
      <w:rFonts w:ascii="Times New Roman" w:eastAsia="SimSun" w:hAnsi="Times New Roman"/>
      <w:sz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9"/>
    <w:rsid w:val="00787FDC"/>
    <w:rPr>
      <w:rFonts w:ascii="Times New Roman" w:eastAsia="SimSun" w:hAnsi="Times New Roman"/>
      <w:sz w:val="2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9"/>
    <w:rsid w:val="00787FDC"/>
    <w:rPr>
      <w:rFonts w:ascii="Times New Roman" w:eastAsia="SimSun" w:hAnsi="Times New Roman"/>
      <w:sz w:val="24"/>
      <w:lang w:eastAsia="zh-CN"/>
    </w:rPr>
  </w:style>
  <w:style w:type="character" w:customStyle="1" w:styleId="Heading3Char">
    <w:name w:val="Heading 3 Char"/>
    <w:basedOn w:val="DefaultParagraphFont"/>
    <w:link w:val="Heading3"/>
    <w:uiPriority w:val="99"/>
    <w:rsid w:val="00787FDC"/>
    <w:rPr>
      <w:rFonts w:ascii="Times New Roman" w:eastAsia="SimSun" w:hAnsi="Times New Roman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9"/>
    <w:rsid w:val="00787FDC"/>
    <w:rPr>
      <w:rFonts w:ascii="Times New Roman" w:eastAsia="SimSun" w:hAnsi="Times New Roman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9"/>
    <w:rsid w:val="00787FDC"/>
    <w:rPr>
      <w:rFonts w:ascii="Times New Roman" w:eastAsia="SimSun" w:hAnsi="Times New Roman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9"/>
    <w:rsid w:val="00787FDC"/>
    <w:rPr>
      <w:rFonts w:ascii="Times New Roman" w:eastAsia="SimSun" w:hAnsi="Times New Roman"/>
      <w:sz w:val="24"/>
      <w:lang w:eastAsia="zh-CN"/>
    </w:rPr>
  </w:style>
  <w:style w:type="character" w:customStyle="1" w:styleId="Heading7Char">
    <w:name w:val="Heading 7 Char"/>
    <w:basedOn w:val="DefaultParagraphFont"/>
    <w:link w:val="Heading7"/>
    <w:uiPriority w:val="99"/>
    <w:rsid w:val="00787FDC"/>
    <w:rPr>
      <w:rFonts w:ascii="Times New Roman" w:eastAsia="SimSun" w:hAnsi="Times New Roman"/>
      <w:sz w:val="24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787FDC"/>
    <w:rPr>
      <w:rFonts w:ascii="Times New Roman" w:eastAsia="SimSun" w:hAnsi="Times New Roman"/>
      <w:sz w:val="24"/>
      <w:lang w:eastAsia="zh-CN"/>
    </w:rPr>
  </w:style>
  <w:style w:type="character" w:customStyle="1" w:styleId="Heading9Char">
    <w:name w:val="Heading 9 Char"/>
    <w:basedOn w:val="DefaultParagraphFont"/>
    <w:link w:val="Heading9"/>
    <w:uiPriority w:val="99"/>
    <w:rsid w:val="00787FDC"/>
    <w:rPr>
      <w:rFonts w:ascii="Times New Roman" w:eastAsia="SimSun" w:hAnsi="Times New Roman"/>
      <w:sz w:val="24"/>
      <w:lang w:eastAsia="zh-CN"/>
    </w:rPr>
  </w:style>
  <w:style w:type="character" w:styleId="Hyperlink">
    <w:name w:val="Hyperlink"/>
    <w:basedOn w:val="DefaultParagraphFont"/>
    <w:unhideWhenUsed/>
    <w:rsid w:val="00F7616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761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6160"/>
    <w:rPr>
      <w:rFonts w:ascii="Century Gothic" w:eastAsia="Calibri" w:hAnsi="Century Gothic" w:cs="Times New Roman"/>
      <w:color w:val="000000"/>
      <w:sz w:val="20"/>
      <w:szCs w:val="20"/>
    </w:rPr>
  </w:style>
  <w:style w:type="paragraph" w:styleId="BodyText2">
    <w:name w:val="Body Text 2"/>
    <w:basedOn w:val="Normal"/>
    <w:link w:val="BodyText2Char"/>
    <w:uiPriority w:val="99"/>
    <w:rsid w:val="00F76160"/>
    <w:rPr>
      <w:rFonts w:ascii="Arial" w:eastAsia="Batang" w:hAnsi="Arial"/>
      <w:sz w:val="19"/>
      <w:lang w:eastAsia="ko-KR"/>
    </w:rPr>
  </w:style>
  <w:style w:type="character" w:customStyle="1" w:styleId="BodyText2Char">
    <w:name w:val="Body Text 2 Char"/>
    <w:basedOn w:val="DefaultParagraphFont"/>
    <w:link w:val="BodyText2"/>
    <w:uiPriority w:val="99"/>
    <w:rsid w:val="00F76160"/>
    <w:rPr>
      <w:rFonts w:ascii="Arial" w:eastAsia="Batang" w:hAnsi="Arial" w:cs="Times New Roman"/>
      <w:sz w:val="19"/>
      <w:szCs w:val="24"/>
      <w:lang w:eastAsia="ko-KR"/>
    </w:rPr>
  </w:style>
  <w:style w:type="paragraph" w:styleId="ListParagraph">
    <w:name w:val="List Paragraph"/>
    <w:aliases w:val="FooterText"/>
    <w:basedOn w:val="Normal"/>
    <w:uiPriority w:val="34"/>
    <w:qFormat/>
    <w:rsid w:val="00F7616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61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160"/>
    <w:rPr>
      <w:rFonts w:ascii="Tahoma" w:eastAsia="Calibri" w:hAnsi="Tahoma" w:cs="Tahoma"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94A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4A1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4A15"/>
    <w:rPr>
      <w:rFonts w:ascii="Century Gothic" w:hAnsi="Century Gothic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4A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94A15"/>
    <w:rPr>
      <w:rFonts w:ascii="Century Gothic" w:hAnsi="Century Gothic"/>
      <w:b/>
      <w:bCs/>
      <w:color w:val="000000"/>
    </w:rPr>
  </w:style>
  <w:style w:type="paragraph" w:styleId="NormalWeb">
    <w:name w:val="Normal (Web)"/>
    <w:basedOn w:val="Normal"/>
    <w:link w:val="NormalWebChar"/>
    <w:uiPriority w:val="99"/>
    <w:rsid w:val="00436DCC"/>
    <w:pPr>
      <w:spacing w:before="100" w:beforeAutospacing="1" w:after="100" w:afterAutospacing="1"/>
    </w:pPr>
    <w:rPr>
      <w:rFonts w:eastAsia="SimSun"/>
    </w:rPr>
  </w:style>
  <w:style w:type="character" w:customStyle="1" w:styleId="NormalWebChar">
    <w:name w:val="Normal (Web) Char"/>
    <w:basedOn w:val="DefaultParagraphFont"/>
    <w:link w:val="NormalWeb"/>
    <w:uiPriority w:val="99"/>
    <w:locked/>
    <w:rsid w:val="00787FDC"/>
    <w:rPr>
      <w:rFonts w:ascii="Times New Roman" w:eastAsia="SimSu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436DCC"/>
    <w:rPr>
      <w:rFonts w:cs="Times New Roman"/>
    </w:rPr>
  </w:style>
  <w:style w:type="character" w:customStyle="1" w:styleId="st">
    <w:name w:val="st"/>
    <w:basedOn w:val="DefaultParagraphFont"/>
    <w:rsid w:val="00F87AD1"/>
  </w:style>
  <w:style w:type="character" w:styleId="Emphasis">
    <w:name w:val="Emphasis"/>
    <w:basedOn w:val="DefaultParagraphFont"/>
    <w:uiPriority w:val="99"/>
    <w:qFormat/>
    <w:rsid w:val="00F87AD1"/>
    <w:rPr>
      <w:i/>
      <w:iCs/>
    </w:rPr>
  </w:style>
  <w:style w:type="character" w:styleId="Strong">
    <w:name w:val="Strong"/>
    <w:basedOn w:val="DefaultParagraphFont"/>
    <w:uiPriority w:val="22"/>
    <w:qFormat/>
    <w:rsid w:val="004D7CE6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4D7CE6"/>
    <w:rPr>
      <w:rFonts w:ascii="Consolas" w:eastAsiaTheme="minorEastAsia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D7CE6"/>
    <w:rPr>
      <w:rFonts w:ascii="Consolas" w:eastAsiaTheme="minorEastAsia" w:hAnsi="Consolas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4D7C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7CE6"/>
    <w:rPr>
      <w:rFonts w:ascii="Century Gothic" w:hAnsi="Century Gothic"/>
      <w:color w:val="000000"/>
    </w:rPr>
  </w:style>
  <w:style w:type="paragraph" w:styleId="BlockText">
    <w:name w:val="Block Text"/>
    <w:basedOn w:val="Normal"/>
    <w:uiPriority w:val="99"/>
    <w:rsid w:val="00787FDC"/>
    <w:pPr>
      <w:spacing w:after="240"/>
    </w:pPr>
    <w:rPr>
      <w:rFonts w:eastAsia="SimSun"/>
      <w:lang w:eastAsia="zh-CN"/>
    </w:rPr>
  </w:style>
  <w:style w:type="paragraph" w:styleId="BodyText3">
    <w:name w:val="Body Text 3"/>
    <w:basedOn w:val="Normal"/>
    <w:link w:val="BodyText3Char"/>
    <w:uiPriority w:val="99"/>
    <w:rsid w:val="00787FDC"/>
    <w:pPr>
      <w:spacing w:line="360" w:lineRule="auto"/>
      <w:ind w:firstLine="720"/>
    </w:pPr>
    <w:rPr>
      <w:rFonts w:eastAsia="SimSun"/>
      <w:lang w:eastAsia="zh-CN"/>
    </w:rPr>
  </w:style>
  <w:style w:type="character" w:customStyle="1" w:styleId="BodyText3Char">
    <w:name w:val="Body Text 3 Char"/>
    <w:basedOn w:val="DefaultParagraphFont"/>
    <w:link w:val="BodyText3"/>
    <w:uiPriority w:val="99"/>
    <w:rsid w:val="00787FDC"/>
    <w:rPr>
      <w:rFonts w:ascii="Times New Roman" w:eastAsia="SimSun" w:hAnsi="Times New Roman"/>
      <w:sz w:val="24"/>
      <w:lang w:eastAsia="zh-CN"/>
    </w:rPr>
  </w:style>
  <w:style w:type="paragraph" w:styleId="BodyTextFirstIndent">
    <w:name w:val="Body Text First Indent"/>
    <w:basedOn w:val="Normal"/>
    <w:link w:val="BodyTextFirstIndentChar"/>
    <w:uiPriority w:val="99"/>
    <w:rsid w:val="00787FDC"/>
    <w:pPr>
      <w:spacing w:after="240"/>
      <w:ind w:firstLine="1440"/>
    </w:pPr>
    <w:rPr>
      <w:rFonts w:eastAsia="SimSun"/>
      <w:lang w:eastAsia="zh-CN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87FDC"/>
    <w:rPr>
      <w:rFonts w:ascii="Times New Roman" w:eastAsia="SimSun" w:hAnsi="Times New Roman"/>
      <w:sz w:val="24"/>
      <w:lang w:eastAsia="zh-CN"/>
    </w:rPr>
  </w:style>
  <w:style w:type="paragraph" w:styleId="BodyTextIndent">
    <w:name w:val="Body Text Indent"/>
    <w:basedOn w:val="Normal"/>
    <w:link w:val="BodyTextIndentChar"/>
    <w:uiPriority w:val="99"/>
    <w:rsid w:val="00787FDC"/>
    <w:pPr>
      <w:spacing w:after="240"/>
      <w:ind w:left="720"/>
    </w:pPr>
    <w:rPr>
      <w:rFonts w:eastAsia="SimSun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787FDC"/>
    <w:rPr>
      <w:rFonts w:ascii="Times New Roman" w:eastAsia="SimSun" w:hAnsi="Times New Roman"/>
      <w:sz w:val="24"/>
      <w:lang w:eastAsia="zh-CN"/>
    </w:rPr>
  </w:style>
  <w:style w:type="paragraph" w:styleId="BodyTextFirstIndent2">
    <w:name w:val="Body Text First Indent 2"/>
    <w:basedOn w:val="Normal"/>
    <w:link w:val="BodyTextFirstIndent2Char"/>
    <w:uiPriority w:val="99"/>
    <w:rsid w:val="00787FDC"/>
    <w:pPr>
      <w:spacing w:line="480" w:lineRule="auto"/>
      <w:ind w:firstLine="1440"/>
    </w:pPr>
    <w:rPr>
      <w:rFonts w:eastAsia="SimSun"/>
      <w:lang w:eastAsia="zh-CN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787FDC"/>
    <w:rPr>
      <w:rFonts w:ascii="Times New Roman" w:eastAsia="SimSun" w:hAnsi="Times New Roman"/>
      <w:sz w:val="24"/>
      <w:lang w:eastAsia="zh-CN"/>
    </w:rPr>
  </w:style>
  <w:style w:type="paragraph" w:styleId="BodyTextIndent2">
    <w:name w:val="Body Text Indent 2"/>
    <w:basedOn w:val="Normal"/>
    <w:link w:val="BodyTextIndent2Char"/>
    <w:uiPriority w:val="99"/>
    <w:rsid w:val="00787FDC"/>
    <w:pPr>
      <w:spacing w:line="480" w:lineRule="auto"/>
      <w:ind w:left="720"/>
    </w:pPr>
    <w:rPr>
      <w:rFonts w:eastAsia="SimSun"/>
      <w:lang w:eastAsia="zh-C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87FDC"/>
    <w:rPr>
      <w:rFonts w:ascii="Times New Roman" w:eastAsia="SimSun" w:hAnsi="Times New Roman"/>
      <w:sz w:val="24"/>
      <w:lang w:eastAsia="zh-CN"/>
    </w:rPr>
  </w:style>
  <w:style w:type="paragraph" w:styleId="BodyTextIndent3">
    <w:name w:val="Body Text Indent 3"/>
    <w:basedOn w:val="Normal"/>
    <w:link w:val="BodyTextIndent3Char"/>
    <w:uiPriority w:val="99"/>
    <w:rsid w:val="00787FDC"/>
    <w:pPr>
      <w:spacing w:line="360" w:lineRule="auto"/>
      <w:ind w:left="720"/>
    </w:pPr>
    <w:rPr>
      <w:rFonts w:eastAsia="SimSun"/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87FDC"/>
    <w:rPr>
      <w:rFonts w:ascii="Times New Roman" w:eastAsia="SimSun" w:hAnsi="Times New Roman"/>
      <w:sz w:val="24"/>
      <w:lang w:eastAsia="zh-CN"/>
    </w:rPr>
  </w:style>
  <w:style w:type="paragraph" w:customStyle="1" w:styleId="SubtitleBold">
    <w:name w:val="Subtitle Bold"/>
    <w:basedOn w:val="Normal"/>
    <w:next w:val="BodyText"/>
    <w:uiPriority w:val="99"/>
    <w:rsid w:val="00787FDC"/>
    <w:pPr>
      <w:keepNext/>
      <w:spacing w:after="240"/>
      <w:jc w:val="center"/>
    </w:pPr>
    <w:rPr>
      <w:rFonts w:eastAsia="SimSun"/>
      <w:b/>
      <w:lang w:eastAsia="zh-CN"/>
    </w:rPr>
  </w:style>
  <w:style w:type="paragraph" w:customStyle="1" w:styleId="TitleUnderline">
    <w:name w:val="Title Underline"/>
    <w:basedOn w:val="Normal"/>
    <w:next w:val="BodyText"/>
    <w:uiPriority w:val="99"/>
    <w:rsid w:val="00787FDC"/>
    <w:pPr>
      <w:keepNext/>
      <w:spacing w:after="240"/>
      <w:jc w:val="center"/>
    </w:pPr>
    <w:rPr>
      <w:rFonts w:eastAsia="SimSun"/>
      <w:b/>
      <w:caps/>
      <w:u w:val="single"/>
      <w:lang w:eastAsia="zh-CN"/>
    </w:rPr>
  </w:style>
  <w:style w:type="paragraph" w:styleId="Caption">
    <w:name w:val="caption"/>
    <w:basedOn w:val="Normal"/>
    <w:next w:val="BodyText"/>
    <w:uiPriority w:val="99"/>
    <w:qFormat/>
    <w:rsid w:val="00787FDC"/>
    <w:pPr>
      <w:spacing w:after="240"/>
    </w:pPr>
    <w:rPr>
      <w:rFonts w:eastAsia="SimSun"/>
      <w:b/>
      <w:lang w:eastAsia="zh-CN"/>
    </w:rPr>
  </w:style>
  <w:style w:type="paragraph" w:styleId="Date">
    <w:name w:val="Date"/>
    <w:basedOn w:val="Normal"/>
    <w:next w:val="Normal"/>
    <w:link w:val="DateChar"/>
    <w:uiPriority w:val="99"/>
    <w:rsid w:val="00787FDC"/>
    <w:pPr>
      <w:spacing w:after="240"/>
    </w:pPr>
    <w:rPr>
      <w:rFonts w:eastAsia="SimSun"/>
      <w:lang w:eastAsia="zh-CN"/>
    </w:rPr>
  </w:style>
  <w:style w:type="character" w:customStyle="1" w:styleId="DateChar">
    <w:name w:val="Date Char"/>
    <w:basedOn w:val="DefaultParagraphFont"/>
    <w:link w:val="Date"/>
    <w:uiPriority w:val="99"/>
    <w:rsid w:val="00787FDC"/>
    <w:rPr>
      <w:rFonts w:ascii="Times New Roman" w:eastAsia="SimSun" w:hAnsi="Times New Roman"/>
      <w:sz w:val="24"/>
      <w:lang w:eastAsia="zh-C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87FDC"/>
    <w:rPr>
      <w:rFonts w:ascii="Times New Roman" w:eastAsia="SimSun" w:hAnsi="Times New Roman"/>
      <w:shd w:val="clear" w:color="auto" w:fill="000080"/>
      <w:lang w:eastAsia="zh-CN"/>
    </w:rPr>
  </w:style>
  <w:style w:type="paragraph" w:styleId="DocumentMap">
    <w:name w:val="Document Map"/>
    <w:basedOn w:val="Normal"/>
    <w:link w:val="DocumentMapChar"/>
    <w:uiPriority w:val="99"/>
    <w:semiHidden/>
    <w:rsid w:val="00787FDC"/>
    <w:pPr>
      <w:shd w:val="clear" w:color="auto" w:fill="000080"/>
    </w:pPr>
    <w:rPr>
      <w:rFonts w:eastAsia="SimSun"/>
      <w:lang w:eastAsia="zh-CN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87FDC"/>
    <w:rPr>
      <w:rFonts w:ascii="Times New Roman" w:eastAsia="SimSun" w:hAnsi="Times New Roman"/>
      <w:lang w:eastAsia="zh-CN"/>
    </w:rPr>
  </w:style>
  <w:style w:type="paragraph" w:styleId="EndnoteText">
    <w:name w:val="endnote text"/>
    <w:basedOn w:val="Normal"/>
    <w:link w:val="EndnoteTextChar"/>
    <w:uiPriority w:val="99"/>
    <w:semiHidden/>
    <w:rsid w:val="00787FDC"/>
    <w:pPr>
      <w:spacing w:after="120"/>
      <w:ind w:firstLine="720"/>
    </w:pPr>
    <w:rPr>
      <w:rFonts w:eastAsia="SimSun"/>
      <w:lang w:eastAsia="zh-CN"/>
    </w:rPr>
  </w:style>
  <w:style w:type="paragraph" w:styleId="EnvelopeAddress">
    <w:name w:val="envelope address"/>
    <w:basedOn w:val="Normal"/>
    <w:uiPriority w:val="99"/>
    <w:rsid w:val="00787FDC"/>
    <w:pPr>
      <w:framePr w:w="7920" w:h="1987" w:hRule="exact" w:hSpace="187" w:vSpace="187" w:wrap="auto" w:hAnchor="page" w:xAlign="center" w:yAlign="bottom"/>
    </w:pPr>
    <w:rPr>
      <w:rFonts w:eastAsia="SimSun"/>
      <w:lang w:eastAsia="zh-CN"/>
    </w:rPr>
  </w:style>
  <w:style w:type="paragraph" w:styleId="EnvelopeReturn">
    <w:name w:val="envelope return"/>
    <w:basedOn w:val="Normal"/>
    <w:uiPriority w:val="99"/>
    <w:rsid w:val="00787FDC"/>
    <w:rPr>
      <w:rFonts w:eastAsia="SimSun"/>
      <w:lang w:eastAsia="zh-CN"/>
    </w:rPr>
  </w:style>
  <w:style w:type="character" w:styleId="FollowedHyperlink">
    <w:name w:val="FollowedHyperlink"/>
    <w:basedOn w:val="DefaultParagraphFont"/>
    <w:uiPriority w:val="99"/>
    <w:rsid w:val="00787FDC"/>
    <w:rPr>
      <w:rFonts w:ascii="Times New Roman" w:hAnsi="Times New Roman" w:cs="Times New Roman"/>
      <w:color w:val="800080"/>
      <w:sz w:val="24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FDC"/>
    <w:rPr>
      <w:rFonts w:ascii="Times New Roman" w:eastAsia="SimSun" w:hAnsi="Times New Roman"/>
      <w:lang w:eastAsia="zh-CN"/>
    </w:rPr>
  </w:style>
  <w:style w:type="paragraph" w:styleId="FootnoteText">
    <w:name w:val="footnote text"/>
    <w:basedOn w:val="Normal"/>
    <w:link w:val="FootnoteTextChar"/>
    <w:uiPriority w:val="99"/>
    <w:semiHidden/>
    <w:rsid w:val="00787FDC"/>
    <w:pPr>
      <w:spacing w:after="120"/>
      <w:ind w:firstLine="720"/>
    </w:pPr>
    <w:rPr>
      <w:rFonts w:eastAsia="SimSun"/>
      <w:lang w:eastAsia="zh-CN"/>
    </w:rPr>
  </w:style>
  <w:style w:type="paragraph" w:styleId="Index1">
    <w:name w:val="index 1"/>
    <w:basedOn w:val="Normal"/>
    <w:next w:val="BodyText"/>
    <w:autoRedefine/>
    <w:uiPriority w:val="99"/>
    <w:semiHidden/>
    <w:rsid w:val="00787FDC"/>
    <w:pPr>
      <w:ind w:left="245" w:hanging="245"/>
    </w:pPr>
    <w:rPr>
      <w:rFonts w:eastAsia="SimSun"/>
      <w:lang w:eastAsia="zh-CN"/>
    </w:rPr>
  </w:style>
  <w:style w:type="paragraph" w:customStyle="1" w:styleId="SubtitleItalic">
    <w:name w:val="Subtitle Italic"/>
    <w:basedOn w:val="Normal"/>
    <w:next w:val="BodyText"/>
    <w:uiPriority w:val="99"/>
    <w:rsid w:val="00787FDC"/>
    <w:pPr>
      <w:keepNext/>
      <w:spacing w:after="240"/>
      <w:jc w:val="center"/>
    </w:pPr>
    <w:rPr>
      <w:rFonts w:eastAsia="SimSun"/>
      <w:i/>
      <w:lang w:eastAsia="zh-CN"/>
    </w:rPr>
  </w:style>
  <w:style w:type="character" w:styleId="LineNumber">
    <w:name w:val="line number"/>
    <w:basedOn w:val="DefaultParagraphFont"/>
    <w:uiPriority w:val="99"/>
    <w:rsid w:val="00787FDC"/>
    <w:rPr>
      <w:rFonts w:ascii="Times New Roman" w:hAnsi="Times New Roman" w:cs="Times New Roman"/>
      <w:sz w:val="24"/>
    </w:rPr>
  </w:style>
  <w:style w:type="paragraph" w:styleId="List">
    <w:name w:val="List"/>
    <w:basedOn w:val="Normal"/>
    <w:uiPriority w:val="99"/>
    <w:rsid w:val="00787FDC"/>
    <w:pPr>
      <w:ind w:left="720" w:hanging="720"/>
    </w:pPr>
    <w:rPr>
      <w:rFonts w:eastAsia="SimSun"/>
      <w:lang w:eastAsia="zh-CN"/>
    </w:rPr>
  </w:style>
  <w:style w:type="paragraph" w:styleId="List2">
    <w:name w:val="List 2"/>
    <w:basedOn w:val="Normal"/>
    <w:uiPriority w:val="99"/>
    <w:rsid w:val="00787FDC"/>
    <w:pPr>
      <w:ind w:left="1440" w:hanging="720"/>
    </w:pPr>
    <w:rPr>
      <w:rFonts w:eastAsia="SimSun"/>
      <w:lang w:eastAsia="zh-CN"/>
    </w:rPr>
  </w:style>
  <w:style w:type="paragraph" w:styleId="List3">
    <w:name w:val="List 3"/>
    <w:basedOn w:val="Normal"/>
    <w:uiPriority w:val="99"/>
    <w:rsid w:val="00787FDC"/>
    <w:pPr>
      <w:ind w:left="2160" w:hanging="720"/>
    </w:pPr>
    <w:rPr>
      <w:rFonts w:eastAsia="SimSun"/>
      <w:lang w:eastAsia="zh-CN"/>
    </w:rPr>
  </w:style>
  <w:style w:type="paragraph" w:styleId="List4">
    <w:name w:val="List 4"/>
    <w:basedOn w:val="Normal"/>
    <w:uiPriority w:val="99"/>
    <w:rsid w:val="00787FDC"/>
    <w:pPr>
      <w:ind w:left="2880" w:hanging="720"/>
    </w:pPr>
    <w:rPr>
      <w:rFonts w:eastAsia="SimSun"/>
      <w:lang w:eastAsia="zh-CN"/>
    </w:rPr>
  </w:style>
  <w:style w:type="paragraph" w:styleId="List5">
    <w:name w:val="List 5"/>
    <w:basedOn w:val="Normal"/>
    <w:uiPriority w:val="99"/>
    <w:rsid w:val="00787FDC"/>
    <w:pPr>
      <w:ind w:left="3600" w:hanging="720"/>
    </w:pPr>
    <w:rPr>
      <w:rFonts w:eastAsia="SimSun"/>
      <w:lang w:eastAsia="zh-CN"/>
    </w:rPr>
  </w:style>
  <w:style w:type="paragraph" w:styleId="ListBullet">
    <w:name w:val="List Bullet"/>
    <w:basedOn w:val="Normal"/>
    <w:uiPriority w:val="99"/>
    <w:rsid w:val="00787FDC"/>
    <w:pPr>
      <w:tabs>
        <w:tab w:val="num" w:pos="360"/>
      </w:tabs>
    </w:pPr>
    <w:rPr>
      <w:rFonts w:eastAsia="SimSun"/>
      <w:lang w:eastAsia="zh-CN"/>
    </w:rPr>
  </w:style>
  <w:style w:type="paragraph" w:styleId="ListBullet2">
    <w:name w:val="List Bullet 2"/>
    <w:basedOn w:val="Normal"/>
    <w:uiPriority w:val="99"/>
    <w:rsid w:val="00787FDC"/>
    <w:pPr>
      <w:tabs>
        <w:tab w:val="num" w:pos="360"/>
        <w:tab w:val="left" w:pos="720"/>
      </w:tabs>
    </w:pPr>
    <w:rPr>
      <w:rFonts w:eastAsia="SimSun"/>
      <w:lang w:eastAsia="zh-CN"/>
    </w:rPr>
  </w:style>
  <w:style w:type="paragraph" w:styleId="ListBullet3">
    <w:name w:val="List Bullet 3"/>
    <w:basedOn w:val="Normal"/>
    <w:uiPriority w:val="99"/>
    <w:rsid w:val="00787FDC"/>
    <w:pPr>
      <w:tabs>
        <w:tab w:val="num" w:pos="360"/>
        <w:tab w:val="left" w:pos="720"/>
      </w:tabs>
    </w:pPr>
    <w:rPr>
      <w:rFonts w:eastAsia="SimSun"/>
      <w:lang w:eastAsia="zh-CN"/>
    </w:rPr>
  </w:style>
  <w:style w:type="paragraph" w:styleId="ListBullet4">
    <w:name w:val="List Bullet 4"/>
    <w:basedOn w:val="Normal"/>
    <w:uiPriority w:val="99"/>
    <w:rsid w:val="00787FDC"/>
    <w:pPr>
      <w:tabs>
        <w:tab w:val="num" w:pos="360"/>
      </w:tabs>
    </w:pPr>
    <w:rPr>
      <w:rFonts w:eastAsia="SimSun"/>
      <w:lang w:eastAsia="zh-CN"/>
    </w:rPr>
  </w:style>
  <w:style w:type="paragraph" w:styleId="ListBullet5">
    <w:name w:val="List Bullet 5"/>
    <w:basedOn w:val="Normal"/>
    <w:uiPriority w:val="99"/>
    <w:rsid w:val="00787FDC"/>
    <w:pPr>
      <w:tabs>
        <w:tab w:val="num" w:pos="360"/>
        <w:tab w:val="left" w:pos="720"/>
      </w:tabs>
    </w:pPr>
    <w:rPr>
      <w:rFonts w:eastAsia="SimSun"/>
      <w:lang w:eastAsia="zh-CN"/>
    </w:rPr>
  </w:style>
  <w:style w:type="paragraph" w:styleId="ListContinue">
    <w:name w:val="List Continue"/>
    <w:basedOn w:val="Normal"/>
    <w:uiPriority w:val="99"/>
    <w:rsid w:val="00787FDC"/>
    <w:pPr>
      <w:ind w:left="720"/>
    </w:pPr>
    <w:rPr>
      <w:rFonts w:eastAsia="SimSun"/>
      <w:lang w:eastAsia="zh-CN"/>
    </w:rPr>
  </w:style>
  <w:style w:type="paragraph" w:styleId="ListContinue2">
    <w:name w:val="List Continue 2"/>
    <w:basedOn w:val="Normal"/>
    <w:uiPriority w:val="99"/>
    <w:rsid w:val="00787FDC"/>
    <w:pPr>
      <w:ind w:left="1440"/>
    </w:pPr>
    <w:rPr>
      <w:rFonts w:eastAsia="SimSun"/>
      <w:lang w:eastAsia="zh-CN"/>
    </w:rPr>
  </w:style>
  <w:style w:type="paragraph" w:styleId="ListContinue3">
    <w:name w:val="List Continue 3"/>
    <w:basedOn w:val="Normal"/>
    <w:uiPriority w:val="99"/>
    <w:rsid w:val="00787FDC"/>
    <w:pPr>
      <w:ind w:left="2160"/>
    </w:pPr>
    <w:rPr>
      <w:rFonts w:eastAsia="SimSun"/>
      <w:lang w:eastAsia="zh-CN"/>
    </w:rPr>
  </w:style>
  <w:style w:type="paragraph" w:styleId="ListContinue5">
    <w:name w:val="List Continue 5"/>
    <w:basedOn w:val="Normal"/>
    <w:uiPriority w:val="99"/>
    <w:rsid w:val="00787FDC"/>
    <w:pPr>
      <w:ind w:left="3600"/>
    </w:pPr>
    <w:rPr>
      <w:rFonts w:eastAsia="SimSun"/>
      <w:lang w:eastAsia="zh-CN"/>
    </w:rPr>
  </w:style>
  <w:style w:type="paragraph" w:styleId="ListNumber">
    <w:name w:val="List Number"/>
    <w:basedOn w:val="Normal"/>
    <w:uiPriority w:val="99"/>
    <w:rsid w:val="00787FDC"/>
    <w:pPr>
      <w:tabs>
        <w:tab w:val="num" w:pos="360"/>
      </w:tabs>
    </w:pPr>
    <w:rPr>
      <w:rFonts w:eastAsia="SimSun"/>
      <w:lang w:eastAsia="zh-CN"/>
    </w:rPr>
  </w:style>
  <w:style w:type="paragraph" w:styleId="ListNumber2">
    <w:name w:val="List Number 2"/>
    <w:basedOn w:val="Normal"/>
    <w:uiPriority w:val="99"/>
    <w:rsid w:val="00787FDC"/>
    <w:pPr>
      <w:tabs>
        <w:tab w:val="num" w:pos="360"/>
        <w:tab w:val="left" w:pos="720"/>
      </w:tabs>
    </w:pPr>
    <w:rPr>
      <w:rFonts w:eastAsia="SimSun"/>
      <w:lang w:eastAsia="zh-CN"/>
    </w:rPr>
  </w:style>
  <w:style w:type="paragraph" w:styleId="ListNumber3">
    <w:name w:val="List Number 3"/>
    <w:basedOn w:val="Normal"/>
    <w:uiPriority w:val="99"/>
    <w:rsid w:val="00787FDC"/>
    <w:pPr>
      <w:tabs>
        <w:tab w:val="num" w:pos="360"/>
        <w:tab w:val="left" w:pos="720"/>
      </w:tabs>
    </w:pPr>
    <w:rPr>
      <w:rFonts w:eastAsia="SimSun"/>
      <w:lang w:eastAsia="zh-CN"/>
    </w:rPr>
  </w:style>
  <w:style w:type="paragraph" w:styleId="ListNumber4">
    <w:name w:val="List Number 4"/>
    <w:basedOn w:val="Normal"/>
    <w:uiPriority w:val="99"/>
    <w:rsid w:val="00787FDC"/>
    <w:pPr>
      <w:tabs>
        <w:tab w:val="num" w:pos="360"/>
        <w:tab w:val="left" w:pos="720"/>
      </w:tabs>
    </w:pPr>
    <w:rPr>
      <w:rFonts w:eastAsia="SimSun"/>
      <w:lang w:eastAsia="zh-CN"/>
    </w:rPr>
  </w:style>
  <w:style w:type="paragraph" w:styleId="ListNumber5">
    <w:name w:val="List Number 5"/>
    <w:basedOn w:val="Normal"/>
    <w:uiPriority w:val="99"/>
    <w:rsid w:val="00787FDC"/>
    <w:pPr>
      <w:tabs>
        <w:tab w:val="num" w:pos="360"/>
        <w:tab w:val="left" w:pos="720"/>
      </w:tabs>
    </w:pPr>
    <w:rPr>
      <w:rFonts w:eastAsia="SimSun"/>
      <w:lang w:eastAsia="zh-CN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87FDC"/>
    <w:rPr>
      <w:rFonts w:ascii="Times New Roman" w:eastAsia="SimSun" w:hAnsi="Times New Roman"/>
      <w:sz w:val="24"/>
    </w:rPr>
  </w:style>
  <w:style w:type="paragraph" w:styleId="MacroText">
    <w:name w:val="macro"/>
    <w:link w:val="MacroTextChar"/>
    <w:uiPriority w:val="99"/>
    <w:semiHidden/>
    <w:rsid w:val="00787F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Times New Roman" w:eastAsia="SimSun" w:hAnsi="Times New Roman"/>
      <w:sz w:val="24"/>
    </w:rPr>
  </w:style>
  <w:style w:type="paragraph" w:styleId="MessageHeader">
    <w:name w:val="Message Header"/>
    <w:basedOn w:val="Normal"/>
    <w:link w:val="MessageHeaderChar"/>
    <w:uiPriority w:val="99"/>
    <w:rsid w:val="00787F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="SimSun"/>
      <w:lang w:eastAsia="zh-CN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787FDC"/>
    <w:rPr>
      <w:rFonts w:ascii="Times New Roman" w:eastAsia="SimSun" w:hAnsi="Times New Roman"/>
      <w:sz w:val="24"/>
      <w:shd w:val="pct20" w:color="auto" w:fill="auto"/>
      <w:lang w:eastAsia="zh-CN"/>
    </w:rPr>
  </w:style>
  <w:style w:type="paragraph" w:styleId="NormalIndent">
    <w:name w:val="Normal Indent"/>
    <w:basedOn w:val="Normal"/>
    <w:uiPriority w:val="99"/>
    <w:rsid w:val="00787FDC"/>
    <w:pPr>
      <w:ind w:left="720"/>
    </w:pPr>
    <w:rPr>
      <w:rFonts w:eastAsia="SimSun"/>
      <w:lang w:eastAsia="zh-CN"/>
    </w:rPr>
  </w:style>
  <w:style w:type="paragraph" w:styleId="NoteHeading">
    <w:name w:val="Note Heading"/>
    <w:basedOn w:val="Normal"/>
    <w:next w:val="BodyText"/>
    <w:link w:val="NoteHeadingChar"/>
    <w:uiPriority w:val="99"/>
    <w:rsid w:val="00787FDC"/>
    <w:rPr>
      <w:rFonts w:eastAsia="SimSun"/>
      <w:lang w:eastAsia="zh-CN"/>
    </w:rPr>
  </w:style>
  <w:style w:type="character" w:customStyle="1" w:styleId="NoteHeadingChar">
    <w:name w:val="Note Heading Char"/>
    <w:basedOn w:val="DefaultParagraphFont"/>
    <w:link w:val="NoteHeading"/>
    <w:uiPriority w:val="99"/>
    <w:rsid w:val="00787FDC"/>
    <w:rPr>
      <w:rFonts w:ascii="Times New Roman" w:eastAsia="SimSun" w:hAnsi="Times New Roman"/>
      <w:sz w:val="24"/>
      <w:lang w:eastAsia="zh-CN"/>
    </w:rPr>
  </w:style>
  <w:style w:type="character" w:styleId="PageNumber">
    <w:name w:val="page number"/>
    <w:basedOn w:val="DefaultParagraphFont"/>
    <w:uiPriority w:val="99"/>
    <w:rsid w:val="00787FDC"/>
    <w:rPr>
      <w:rFonts w:cs="Times New Roman"/>
      <w:sz w:val="24"/>
    </w:rPr>
  </w:style>
  <w:style w:type="paragraph" w:styleId="Quote">
    <w:name w:val="Quote"/>
    <w:basedOn w:val="Normal"/>
    <w:next w:val="BodyText"/>
    <w:link w:val="QuoteChar"/>
    <w:uiPriority w:val="99"/>
    <w:qFormat/>
    <w:rsid w:val="00787FDC"/>
    <w:pPr>
      <w:spacing w:after="240"/>
      <w:ind w:left="1440" w:right="1440"/>
    </w:pPr>
    <w:rPr>
      <w:rFonts w:eastAsia="SimSun"/>
      <w:lang w:eastAsia="zh-CN"/>
    </w:rPr>
  </w:style>
  <w:style w:type="character" w:customStyle="1" w:styleId="QuoteChar">
    <w:name w:val="Quote Char"/>
    <w:basedOn w:val="DefaultParagraphFont"/>
    <w:link w:val="Quote"/>
    <w:uiPriority w:val="99"/>
    <w:rsid w:val="00787FDC"/>
    <w:rPr>
      <w:rFonts w:ascii="Times New Roman" w:eastAsia="SimSun" w:hAnsi="Times New Roman"/>
      <w:sz w:val="24"/>
      <w:lang w:eastAsia="zh-CN"/>
    </w:rPr>
  </w:style>
  <w:style w:type="paragraph" w:styleId="Salutation">
    <w:name w:val="Salutation"/>
    <w:basedOn w:val="Normal"/>
    <w:next w:val="BodyText"/>
    <w:link w:val="SalutationChar"/>
    <w:uiPriority w:val="99"/>
    <w:rsid w:val="00787FDC"/>
    <w:pPr>
      <w:spacing w:after="240"/>
    </w:pPr>
    <w:rPr>
      <w:rFonts w:eastAsia="SimSun"/>
      <w:lang w:eastAsia="zh-CN"/>
    </w:rPr>
  </w:style>
  <w:style w:type="character" w:customStyle="1" w:styleId="SalutationChar">
    <w:name w:val="Salutation Char"/>
    <w:basedOn w:val="DefaultParagraphFont"/>
    <w:link w:val="Salutation"/>
    <w:uiPriority w:val="99"/>
    <w:rsid w:val="00787FDC"/>
    <w:rPr>
      <w:rFonts w:ascii="Times New Roman" w:eastAsia="SimSun" w:hAnsi="Times New Roman"/>
      <w:sz w:val="24"/>
      <w:lang w:eastAsia="zh-CN"/>
    </w:rPr>
  </w:style>
  <w:style w:type="paragraph" w:styleId="Signature">
    <w:name w:val="Signature"/>
    <w:basedOn w:val="Normal"/>
    <w:link w:val="SignatureChar"/>
    <w:uiPriority w:val="99"/>
    <w:rsid w:val="00787FDC"/>
    <w:pPr>
      <w:tabs>
        <w:tab w:val="right" w:leader="underscore" w:pos="9360"/>
      </w:tabs>
      <w:ind w:left="4680"/>
    </w:pPr>
    <w:rPr>
      <w:rFonts w:eastAsia="SimSun"/>
      <w:lang w:eastAsia="zh-CN"/>
    </w:rPr>
  </w:style>
  <w:style w:type="character" w:customStyle="1" w:styleId="SignatureChar">
    <w:name w:val="Signature Char"/>
    <w:basedOn w:val="DefaultParagraphFont"/>
    <w:link w:val="Signature"/>
    <w:uiPriority w:val="99"/>
    <w:rsid w:val="00787FDC"/>
    <w:rPr>
      <w:rFonts w:ascii="Times New Roman" w:eastAsia="SimSun" w:hAnsi="Times New Roman"/>
      <w:sz w:val="24"/>
      <w:lang w:eastAsia="zh-CN"/>
    </w:rPr>
  </w:style>
  <w:style w:type="paragraph" w:styleId="Subtitle">
    <w:name w:val="Subtitle"/>
    <w:basedOn w:val="Normal"/>
    <w:next w:val="BodyText"/>
    <w:link w:val="SubtitleChar"/>
    <w:uiPriority w:val="99"/>
    <w:qFormat/>
    <w:rsid w:val="00787FDC"/>
    <w:pPr>
      <w:keepNext/>
      <w:spacing w:after="240"/>
      <w:jc w:val="center"/>
    </w:pPr>
    <w:rPr>
      <w:rFonts w:eastAsia="SimSun"/>
      <w:b/>
      <w:lang w:eastAsia="zh-CN"/>
    </w:rPr>
  </w:style>
  <w:style w:type="character" w:customStyle="1" w:styleId="SubtitleChar">
    <w:name w:val="Subtitle Char"/>
    <w:basedOn w:val="DefaultParagraphFont"/>
    <w:link w:val="Subtitle"/>
    <w:uiPriority w:val="99"/>
    <w:rsid w:val="00787FDC"/>
    <w:rPr>
      <w:rFonts w:ascii="Times New Roman" w:eastAsia="SimSun" w:hAnsi="Times New Roman"/>
      <w:b/>
      <w:sz w:val="24"/>
      <w:lang w:eastAsia="zh-CN"/>
    </w:rPr>
  </w:style>
  <w:style w:type="paragraph" w:styleId="Title">
    <w:name w:val="Title"/>
    <w:basedOn w:val="Normal"/>
    <w:link w:val="TitleChar"/>
    <w:uiPriority w:val="99"/>
    <w:qFormat/>
    <w:rsid w:val="00787FDC"/>
    <w:pPr>
      <w:keepNext/>
      <w:spacing w:after="240"/>
      <w:jc w:val="center"/>
    </w:pPr>
    <w:rPr>
      <w:rFonts w:eastAsia="SimSun"/>
      <w:b/>
      <w:caps/>
      <w:lang w:eastAsia="zh-CN"/>
    </w:rPr>
  </w:style>
  <w:style w:type="character" w:customStyle="1" w:styleId="TitleChar">
    <w:name w:val="Title Char"/>
    <w:basedOn w:val="DefaultParagraphFont"/>
    <w:link w:val="Title"/>
    <w:uiPriority w:val="99"/>
    <w:rsid w:val="00787FDC"/>
    <w:rPr>
      <w:rFonts w:ascii="Times New Roman" w:eastAsia="SimSun" w:hAnsi="Times New Roman"/>
      <w:b/>
      <w:caps/>
      <w:sz w:val="24"/>
      <w:lang w:eastAsia="zh-CN"/>
    </w:rPr>
  </w:style>
  <w:style w:type="paragraph" w:styleId="TOC1">
    <w:name w:val="toc 1"/>
    <w:basedOn w:val="Normal"/>
    <w:next w:val="Normal"/>
    <w:autoRedefine/>
    <w:uiPriority w:val="99"/>
    <w:semiHidden/>
    <w:rsid w:val="00787FDC"/>
    <w:rPr>
      <w:rFonts w:eastAsia="SimSun"/>
      <w:lang w:eastAsia="zh-CN"/>
    </w:rPr>
  </w:style>
  <w:style w:type="paragraph" w:customStyle="1" w:styleId="SubtitleUnderline">
    <w:name w:val="Subtitle Underline"/>
    <w:basedOn w:val="Normal"/>
    <w:next w:val="BodyText"/>
    <w:uiPriority w:val="99"/>
    <w:rsid w:val="00787FDC"/>
    <w:pPr>
      <w:keepNext/>
      <w:spacing w:after="240"/>
      <w:jc w:val="center"/>
    </w:pPr>
    <w:rPr>
      <w:rFonts w:eastAsia="SimSun"/>
      <w:u w:val="single"/>
      <w:lang w:eastAsia="zh-CN"/>
    </w:rPr>
  </w:style>
  <w:style w:type="paragraph" w:customStyle="1" w:styleId="BodyTextFirstIndent3">
    <w:name w:val="Body Text First Indent 3"/>
    <w:basedOn w:val="Normal"/>
    <w:uiPriority w:val="99"/>
    <w:rsid w:val="00787FDC"/>
    <w:pPr>
      <w:spacing w:line="360" w:lineRule="auto"/>
      <w:ind w:firstLine="1440"/>
    </w:pPr>
    <w:rPr>
      <w:rFonts w:eastAsia="SimSun"/>
      <w:lang w:eastAsia="zh-CN"/>
    </w:rPr>
  </w:style>
  <w:style w:type="paragraph" w:styleId="Closing">
    <w:name w:val="Closing"/>
    <w:basedOn w:val="Normal"/>
    <w:link w:val="ClosingChar"/>
    <w:uiPriority w:val="99"/>
    <w:rsid w:val="00787FDC"/>
    <w:pPr>
      <w:keepNext/>
      <w:spacing w:after="960"/>
      <w:ind w:left="4680"/>
    </w:pPr>
    <w:rPr>
      <w:rFonts w:eastAsia="SimSun"/>
      <w:lang w:eastAsia="zh-CN"/>
    </w:rPr>
  </w:style>
  <w:style w:type="character" w:customStyle="1" w:styleId="ClosingChar">
    <w:name w:val="Closing Char"/>
    <w:basedOn w:val="DefaultParagraphFont"/>
    <w:link w:val="Closing"/>
    <w:uiPriority w:val="99"/>
    <w:rsid w:val="00787FDC"/>
    <w:rPr>
      <w:rFonts w:ascii="Times New Roman" w:eastAsia="SimSun" w:hAnsi="Times New Roman"/>
      <w:sz w:val="24"/>
      <w:lang w:eastAsia="zh-CN"/>
    </w:rPr>
  </w:style>
  <w:style w:type="paragraph" w:customStyle="1" w:styleId="FootnoteContinued">
    <w:name w:val="Footnote Continued"/>
    <w:basedOn w:val="Normal"/>
    <w:uiPriority w:val="99"/>
    <w:rsid w:val="00787FDC"/>
    <w:pPr>
      <w:spacing w:after="120"/>
      <w:ind w:firstLine="720"/>
    </w:pPr>
    <w:rPr>
      <w:rFonts w:eastAsia="SimSun"/>
      <w:lang w:eastAsia="zh-CN"/>
    </w:rPr>
  </w:style>
  <w:style w:type="paragraph" w:styleId="ListContinue4">
    <w:name w:val="List Continue 4"/>
    <w:basedOn w:val="Normal"/>
    <w:uiPriority w:val="99"/>
    <w:rsid w:val="00787FDC"/>
    <w:pPr>
      <w:ind w:left="2880"/>
    </w:pPr>
    <w:rPr>
      <w:rFonts w:eastAsia="SimSun"/>
      <w:lang w:eastAsia="zh-CN"/>
    </w:rPr>
  </w:style>
  <w:style w:type="paragraph" w:customStyle="1" w:styleId="FootnoteQuote">
    <w:name w:val="Footnote Quote"/>
    <w:basedOn w:val="Normal"/>
    <w:next w:val="FootnoteContinued"/>
    <w:uiPriority w:val="99"/>
    <w:rsid w:val="00787FDC"/>
    <w:pPr>
      <w:spacing w:after="120"/>
      <w:ind w:left="1440" w:right="1440"/>
    </w:pPr>
    <w:rPr>
      <w:rFonts w:eastAsia="SimSun"/>
      <w:lang w:eastAsia="zh-CN"/>
    </w:rPr>
  </w:style>
  <w:style w:type="character" w:customStyle="1" w:styleId="zzmpTrailerItem">
    <w:name w:val="zzmpTrailerItem"/>
    <w:basedOn w:val="DefaultParagraphFont"/>
    <w:uiPriority w:val="99"/>
    <w:rsid w:val="00787FDC"/>
    <w:rPr>
      <w:rFonts w:ascii="Times New Roman" w:hAnsi="Times New Roman" w:cs="Times New Roman"/>
      <w:noProof/>
      <w:color w:val="auto"/>
      <w:spacing w:val="0"/>
      <w:position w:val="0"/>
      <w:sz w:val="16"/>
      <w:szCs w:val="16"/>
      <w:u w:val="none"/>
      <w:effect w:val="none"/>
      <w:vertAlign w:val="baseline"/>
    </w:rPr>
  </w:style>
  <w:style w:type="paragraph" w:customStyle="1" w:styleId="BodyTextContinued">
    <w:name w:val="Body Text Continued"/>
    <w:basedOn w:val="BodyText"/>
    <w:next w:val="BodyText"/>
    <w:uiPriority w:val="99"/>
    <w:rsid w:val="00787FDC"/>
    <w:pPr>
      <w:ind w:firstLine="0"/>
    </w:pPr>
  </w:style>
  <w:style w:type="paragraph" w:customStyle="1" w:styleId="Type">
    <w:name w:val="Type"/>
    <w:basedOn w:val="Normal"/>
    <w:uiPriority w:val="99"/>
    <w:rsid w:val="00787FDC"/>
    <w:pPr>
      <w:jc w:val="right"/>
    </w:pPr>
    <w:rPr>
      <w:rFonts w:eastAsia="SimSun"/>
      <w:b/>
      <w:bCs/>
      <w:smallCaps/>
      <w:color w:val="003399"/>
    </w:rPr>
  </w:style>
  <w:style w:type="character" w:customStyle="1" w:styleId="newstxt1">
    <w:name w:val="newstxt1"/>
    <w:basedOn w:val="DefaultParagraphFont"/>
    <w:uiPriority w:val="99"/>
    <w:rsid w:val="00787FDC"/>
    <w:rPr>
      <w:rFonts w:ascii="Verdana" w:hAnsi="Verdana" w:cs="Times New Roman"/>
      <w:sz w:val="15"/>
      <w:szCs w:val="15"/>
    </w:rPr>
  </w:style>
  <w:style w:type="paragraph" w:customStyle="1" w:styleId="Ind">
    <w:name w:val="Ind"/>
    <w:basedOn w:val="BodyText"/>
    <w:uiPriority w:val="99"/>
    <w:rsid w:val="00787FDC"/>
    <w:pPr>
      <w:tabs>
        <w:tab w:val="left" w:pos="860"/>
      </w:tabs>
      <w:spacing w:after="260"/>
      <w:ind w:firstLine="0"/>
      <w:jc w:val="center"/>
    </w:pPr>
    <w:rPr>
      <w:sz w:val="22"/>
      <w:u w:val="single"/>
      <w:lang w:eastAsia="en-US"/>
    </w:rPr>
  </w:style>
  <w:style w:type="paragraph" w:customStyle="1" w:styleId="Default">
    <w:name w:val="Default"/>
    <w:uiPriority w:val="99"/>
    <w:rsid w:val="00787FDC"/>
    <w:pPr>
      <w:autoSpaceDE w:val="0"/>
      <w:autoSpaceDN w:val="0"/>
      <w:adjustRightInd w:val="0"/>
    </w:pPr>
    <w:rPr>
      <w:rFonts w:eastAsia="SimSun" w:cs="Calibri"/>
      <w:color w:val="000000"/>
      <w:sz w:val="24"/>
      <w:szCs w:val="24"/>
    </w:rPr>
  </w:style>
  <w:style w:type="character" w:customStyle="1" w:styleId="longtext1">
    <w:name w:val="longtext1"/>
    <w:basedOn w:val="DefaultParagraphFont"/>
    <w:uiPriority w:val="99"/>
    <w:rsid w:val="00787FDC"/>
    <w:rPr>
      <w:rFonts w:cs="Times New Roman"/>
    </w:rPr>
  </w:style>
  <w:style w:type="character" w:customStyle="1" w:styleId="longtext10">
    <w:name w:val="long_text1"/>
    <w:basedOn w:val="DefaultParagraphFont"/>
    <w:uiPriority w:val="99"/>
    <w:rsid w:val="00787FDC"/>
    <w:rPr>
      <w:rFonts w:ascii="Times New Roman" w:hAnsi="Times New Roman" w:cs="Times New Roman"/>
    </w:rPr>
  </w:style>
  <w:style w:type="character" w:customStyle="1" w:styleId="MonthlyReportberschrift1">
    <w:name w:val="MonthlyReport Überschrift 1"/>
    <w:basedOn w:val="DefaultParagraphFont"/>
    <w:uiPriority w:val="99"/>
    <w:rsid w:val="00787FDC"/>
    <w:rPr>
      <w:rFonts w:ascii="Times New Roman" w:hAnsi="Times New Roman" w:cs="Times New Roman"/>
      <w:color w:val="000000"/>
    </w:rPr>
  </w:style>
  <w:style w:type="character" w:customStyle="1" w:styleId="xn-location">
    <w:name w:val="xn-location"/>
    <w:basedOn w:val="DefaultParagraphFont"/>
    <w:uiPriority w:val="99"/>
    <w:rsid w:val="00787FDC"/>
    <w:rPr>
      <w:rFonts w:cs="Times New Roman"/>
    </w:rPr>
  </w:style>
  <w:style w:type="paragraph" w:customStyle="1" w:styleId="rrdsinglerule">
    <w:name w:val="rrdsinglerule"/>
    <w:basedOn w:val="Normal"/>
    <w:next w:val="Normal"/>
    <w:uiPriority w:val="99"/>
    <w:rsid w:val="00787FDC"/>
    <w:pPr>
      <w:pBdr>
        <w:top w:val="single" w:sz="8" w:space="1" w:color="auto"/>
      </w:pBdr>
      <w:spacing w:before="20" w:line="20" w:lineRule="exact"/>
      <w:jc w:val="center"/>
    </w:pPr>
    <w:rPr>
      <w:rFonts w:eastAsia="SimSun"/>
      <w:sz w:val="8"/>
      <w:szCs w:val="8"/>
    </w:rPr>
  </w:style>
  <w:style w:type="paragraph" w:customStyle="1" w:styleId="BodyA">
    <w:name w:val="Body A"/>
    <w:basedOn w:val="Normal"/>
    <w:rsid w:val="00787FDC"/>
    <w:rPr>
      <w:rFonts w:ascii="Helvetica" w:eastAsiaTheme="minorHAnsi" w:hAnsi="Helvetica" w:cs="Helvetica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560B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63688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EB3129"/>
    <w:rPr>
      <w:rFonts w:ascii="Century Gothic" w:hAnsi="Century Gothic"/>
      <w:color w:val="00000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C00D6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597A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30327"/>
    <w:rPr>
      <w:rFonts w:ascii="Century Gothic" w:hAnsi="Century Gothic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594905">
          <w:marLeft w:val="446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9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459850">
              <w:marLeft w:val="-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650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719820">
                      <w:marLeft w:val="270"/>
                      <w:marRight w:val="27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62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193">
              <w:marLeft w:val="-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67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840644">
                      <w:marLeft w:val="270"/>
                      <w:marRight w:val="27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8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141950">
                      <w:marLeft w:val="450"/>
                      <w:marRight w:val="4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5241"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6130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235842">
                                  <w:marLeft w:val="-6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8688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2281282">
                                          <w:marLeft w:val="270"/>
                                          <w:marRight w:val="27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30924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32501">
                                  <w:marLeft w:val="-6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262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505882">
                                          <w:marLeft w:val="270"/>
                                          <w:marRight w:val="27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80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6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38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2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6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7D2843046394BB5F32F890B5E7B53" ma:contentTypeVersion="0" ma:contentTypeDescription="Create a new document." ma:contentTypeScope="" ma:versionID="18adbd33d7adb9185e8f8798acf8c76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1EE016-D4E2-4201-BD7F-C92FDCBDA6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3FF11EF-82FF-4EF2-A579-9DFFD36B8363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0591AA3-4853-4848-9D92-259A857F84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824BA7-037B-4F6E-8F93-1B23B48A6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3</Words>
  <Characters>178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arman</Company>
  <LinksUpToDate>false</LinksUpToDate>
  <CharactersWithSpaces>2095</CharactersWithSpaces>
  <SharedDoc>false</SharedDoc>
  <HLinks>
    <vt:vector size="18" baseType="variant">
      <vt:variant>
        <vt:i4>3670088</vt:i4>
      </vt:variant>
      <vt:variant>
        <vt:i4>6</vt:i4>
      </vt:variant>
      <vt:variant>
        <vt:i4>0</vt:i4>
      </vt:variant>
      <vt:variant>
        <vt:i4>5</vt:i4>
      </vt:variant>
      <vt:variant>
        <vt:lpwstr>mailto:seine.kim@bm.com</vt:lpwstr>
      </vt:variant>
      <vt:variant>
        <vt:lpwstr/>
      </vt:variant>
      <vt:variant>
        <vt:i4>1376374</vt:i4>
      </vt:variant>
      <vt:variant>
        <vt:i4>3</vt:i4>
      </vt:variant>
      <vt:variant>
        <vt:i4>0</vt:i4>
      </vt:variant>
      <vt:variant>
        <vt:i4>5</vt:i4>
      </vt:variant>
      <vt:variant>
        <vt:lpwstr>mailto:darrin.shewchuk@HARMAN.com</vt:lpwstr>
      </vt:variant>
      <vt:variant>
        <vt:lpwstr/>
      </vt:variant>
      <vt:variant>
        <vt:i4>4063292</vt:i4>
      </vt:variant>
      <vt:variant>
        <vt:i4>0</vt:i4>
      </vt:variant>
      <vt:variant>
        <vt:i4>0</vt:i4>
      </vt:variant>
      <vt:variant>
        <vt:i4>5</vt:i4>
      </vt:variant>
      <vt:variant>
        <vt:lpwstr>http://www.harma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ona Wennberg (SE)</cp:lastModifiedBy>
  <cp:revision>3</cp:revision>
  <cp:lastPrinted>2018-07-02T11:13:00Z</cp:lastPrinted>
  <dcterms:created xsi:type="dcterms:W3CDTF">2018-07-09T14:48:00Z</dcterms:created>
  <dcterms:modified xsi:type="dcterms:W3CDTF">2018-07-09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7D2843046394BB5F32F890B5E7B53</vt:lpwstr>
  </property>
  <property fmtid="{D5CDD505-2E9C-101B-9397-08002B2CF9AE}" pid="3" name="Order">
    <vt:r8>900</vt:r8>
  </property>
  <property fmtid="{D5CDD505-2E9C-101B-9397-08002B2CF9AE}" pid="4" name="TemplateUrl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</Properties>
</file>